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07"/>
        <w:gridCol w:w="2802"/>
        <w:gridCol w:w="3459"/>
        <w:gridCol w:w="1008"/>
      </w:tblGrid>
      <w:tr w:rsidR="008C4412" w14:paraId="0D948019" w14:textId="77777777" w:rsidTr="00AB23B9">
        <w:tc>
          <w:tcPr>
            <w:tcW w:w="2307" w:type="dxa"/>
          </w:tcPr>
          <w:p w14:paraId="1075BAD1" w14:textId="77777777" w:rsidR="008C4412" w:rsidRPr="00924E6C" w:rsidRDefault="008C4412" w:rsidP="00642D63">
            <w:pPr>
              <w:rPr>
                <w:b w:val="0"/>
              </w:rPr>
            </w:pPr>
            <w:r w:rsidRPr="00924E6C">
              <w:rPr>
                <w:b w:val="0"/>
              </w:rPr>
              <w:t>Họ tên sinh viên</w:t>
            </w:r>
          </w:p>
        </w:tc>
        <w:tc>
          <w:tcPr>
            <w:tcW w:w="2802" w:type="dxa"/>
          </w:tcPr>
          <w:p w14:paraId="0F8C9442" w14:textId="77777777" w:rsidR="008C4412" w:rsidRPr="00924E6C" w:rsidRDefault="008C4412" w:rsidP="00642D63">
            <w:pPr>
              <w:rPr>
                <w:b w:val="0"/>
              </w:rPr>
            </w:pPr>
            <w:r w:rsidRPr="00924E6C">
              <w:rPr>
                <w:b w:val="0"/>
              </w:rPr>
              <w:t>MSSV</w:t>
            </w:r>
          </w:p>
        </w:tc>
        <w:tc>
          <w:tcPr>
            <w:tcW w:w="3459" w:type="dxa"/>
          </w:tcPr>
          <w:p w14:paraId="1F206186" w14:textId="77777777" w:rsidR="008C4412" w:rsidRPr="00924E6C" w:rsidRDefault="008C4412" w:rsidP="00642D63">
            <w:pPr>
              <w:rPr>
                <w:b w:val="0"/>
              </w:rPr>
            </w:pPr>
            <w:r w:rsidRPr="00924E6C">
              <w:rPr>
                <w:b w:val="0"/>
              </w:rPr>
              <w:t>Lớp (thứ - tiết)</w:t>
            </w:r>
          </w:p>
        </w:tc>
        <w:tc>
          <w:tcPr>
            <w:tcW w:w="1008" w:type="dxa"/>
            <w:vMerge w:val="restart"/>
          </w:tcPr>
          <w:p w14:paraId="384A1856" w14:textId="77777777" w:rsidR="008C4412" w:rsidRPr="00924E6C" w:rsidRDefault="00AB23B9" w:rsidP="008C4412">
            <w:pPr>
              <w:rPr>
                <w:b w:val="0"/>
              </w:rPr>
            </w:pPr>
            <w:r>
              <w:rPr>
                <w:noProof/>
              </w:rPr>
              <w:drawing>
                <wp:inline distT="0" distB="0" distL="0" distR="0" wp14:anchorId="768992B0" wp14:editId="16CD6710">
                  <wp:extent cx="312345" cy="30919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9412" cy="3260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C4412" w14:paraId="5B4C9DBE" w14:textId="77777777" w:rsidTr="00AB23B9">
        <w:trPr>
          <w:trHeight w:val="332"/>
        </w:trPr>
        <w:tc>
          <w:tcPr>
            <w:tcW w:w="2307" w:type="dxa"/>
          </w:tcPr>
          <w:p w14:paraId="1503054B" w14:textId="77777777" w:rsidR="008C4412" w:rsidRDefault="008C4412" w:rsidP="00642D63"/>
        </w:tc>
        <w:tc>
          <w:tcPr>
            <w:tcW w:w="2802" w:type="dxa"/>
          </w:tcPr>
          <w:p w14:paraId="2FEEC94A" w14:textId="77777777" w:rsidR="008C4412" w:rsidRDefault="008C4412" w:rsidP="00642D63"/>
          <w:p w14:paraId="76ACFAD0" w14:textId="77777777" w:rsidR="008C4412" w:rsidRPr="00E117CD" w:rsidRDefault="008C4412" w:rsidP="00642D63">
            <w:pPr>
              <w:rPr>
                <w:b w:val="0"/>
              </w:rPr>
            </w:pPr>
          </w:p>
        </w:tc>
        <w:tc>
          <w:tcPr>
            <w:tcW w:w="3459" w:type="dxa"/>
          </w:tcPr>
          <w:p w14:paraId="651F0315" w14:textId="77777777" w:rsidR="008C4412" w:rsidRDefault="008C4412" w:rsidP="00642D63"/>
        </w:tc>
        <w:tc>
          <w:tcPr>
            <w:tcW w:w="1008" w:type="dxa"/>
            <w:vMerge/>
          </w:tcPr>
          <w:p w14:paraId="71C630D7" w14:textId="77777777" w:rsidR="008C4412" w:rsidRDefault="008C4412" w:rsidP="00642D63"/>
        </w:tc>
      </w:tr>
    </w:tbl>
    <w:p w14:paraId="254C62C2" w14:textId="77777777" w:rsidR="00AB23B9" w:rsidRDefault="00AB23B9" w:rsidP="00642D63">
      <w:r>
        <w:t xml:space="preserve">Chú ý: </w:t>
      </w:r>
      <w:r w:rsidRPr="00E117CD">
        <w:rPr>
          <w:b w:val="0"/>
        </w:rPr>
        <w:t xml:space="preserve">Sinh viên thay bằng QR code </w:t>
      </w:r>
      <w:r>
        <w:rPr>
          <w:b w:val="0"/>
        </w:rPr>
        <w:t xml:space="preserve">của mã số sinh viên (ví dụ: 23119012), </w:t>
      </w:r>
      <w:r w:rsidRPr="00E117CD">
        <w:rPr>
          <w:b w:val="0"/>
        </w:rPr>
        <w:t>có thể tham khảo tại https://barcode.tec-it.com)</w:t>
      </w:r>
    </w:p>
    <w:p w14:paraId="7E75730E" w14:textId="51B804AD" w:rsidR="000F63DB" w:rsidRDefault="00924E6C" w:rsidP="00642D63">
      <w:r>
        <w:t>Quick question : chapter 0</w:t>
      </w:r>
      <w:r w:rsidR="005314D0">
        <w:t>4</w:t>
      </w:r>
    </w:p>
    <w:p w14:paraId="2E866EF0" w14:textId="777F355A" w:rsidR="005314D0" w:rsidRPr="005314D0" w:rsidRDefault="005314D0" w:rsidP="00642D63">
      <w:pPr>
        <w:rPr>
          <w:b w:val="0"/>
          <w:i/>
        </w:rPr>
      </w:pPr>
      <w:r w:rsidRPr="005314D0">
        <w:rPr>
          <w:b w:val="0"/>
          <w:i/>
        </w:rPr>
        <w:t>Lưu ý: Trong mỗi thiết kế yêu cầu sinh viên thực hiện</w:t>
      </w:r>
    </w:p>
    <w:p w14:paraId="75F5F32E" w14:textId="2B960BBC" w:rsidR="005314D0" w:rsidRPr="005314D0" w:rsidRDefault="005314D0" w:rsidP="005314D0">
      <w:pPr>
        <w:pStyle w:val="ListParagraph"/>
        <w:numPr>
          <w:ilvl w:val="0"/>
          <w:numId w:val="3"/>
        </w:numPr>
        <w:rPr>
          <w:b w:val="0"/>
          <w:i/>
        </w:rPr>
      </w:pPr>
      <w:r w:rsidRPr="005314D0">
        <w:rPr>
          <w:b w:val="0"/>
          <w:i/>
        </w:rPr>
        <w:t>Sơ đồ khối (nguyên lý, cấu trúc)</w:t>
      </w:r>
    </w:p>
    <w:p w14:paraId="364CFAA6" w14:textId="4430BB9C" w:rsidR="005314D0" w:rsidRPr="005314D0" w:rsidRDefault="005314D0" w:rsidP="005314D0">
      <w:pPr>
        <w:pStyle w:val="ListParagraph"/>
        <w:numPr>
          <w:ilvl w:val="0"/>
          <w:numId w:val="3"/>
        </w:numPr>
        <w:rPr>
          <w:b w:val="0"/>
          <w:i/>
        </w:rPr>
      </w:pPr>
      <w:r w:rsidRPr="005314D0">
        <w:rPr>
          <w:b w:val="0"/>
          <w:i/>
        </w:rPr>
        <w:t>Bảng trạng thái</w:t>
      </w:r>
    </w:p>
    <w:p w14:paraId="32C4D51E" w14:textId="6C3A775A" w:rsidR="005314D0" w:rsidRPr="005314D0" w:rsidRDefault="005314D0" w:rsidP="005314D0">
      <w:pPr>
        <w:pStyle w:val="ListParagraph"/>
        <w:numPr>
          <w:ilvl w:val="0"/>
          <w:numId w:val="3"/>
        </w:numPr>
        <w:rPr>
          <w:b w:val="0"/>
          <w:i/>
        </w:rPr>
      </w:pPr>
      <w:r w:rsidRPr="005314D0">
        <w:rPr>
          <w:b w:val="0"/>
          <w:i/>
        </w:rPr>
        <w:t xml:space="preserve">Mô tả bằng ngôn ngữ Verilog cho module cần thiết kế, </w:t>
      </w:r>
    </w:p>
    <w:p w14:paraId="7627B43D" w14:textId="08012020" w:rsidR="005314D0" w:rsidRPr="005314D0" w:rsidRDefault="005314D0" w:rsidP="005314D0">
      <w:pPr>
        <w:pStyle w:val="ListParagraph"/>
        <w:numPr>
          <w:ilvl w:val="0"/>
          <w:numId w:val="3"/>
        </w:numPr>
        <w:rPr>
          <w:b w:val="0"/>
          <w:i/>
        </w:rPr>
      </w:pPr>
      <w:r w:rsidRPr="005314D0">
        <w:rPr>
          <w:b w:val="0"/>
          <w:i/>
        </w:rPr>
        <w:t>Mô tả Verilog cho module dùng để kiểm tra thiết kế</w:t>
      </w:r>
    </w:p>
    <w:p w14:paraId="7A9A2EC4" w14:textId="178FFF20" w:rsidR="005314D0" w:rsidRDefault="005314D0" w:rsidP="005314D0">
      <w:pPr>
        <w:pStyle w:val="ListParagraph"/>
        <w:numPr>
          <w:ilvl w:val="0"/>
          <w:numId w:val="3"/>
        </w:numPr>
        <w:rPr>
          <w:b w:val="0"/>
          <w:i/>
        </w:rPr>
      </w:pPr>
      <w:r w:rsidRPr="005314D0">
        <w:rPr>
          <w:b w:val="0"/>
          <w:i/>
        </w:rPr>
        <w:t xml:space="preserve">Kết quả mô phỏng quá trình kiểm tra, có phân tích </w:t>
      </w:r>
    </w:p>
    <w:p w14:paraId="3616AA6A" w14:textId="5720F85F" w:rsidR="00EA2463" w:rsidRDefault="00EA2463" w:rsidP="005314D0">
      <w:pPr>
        <w:pStyle w:val="ListParagraph"/>
        <w:numPr>
          <w:ilvl w:val="0"/>
          <w:numId w:val="3"/>
        </w:numPr>
        <w:rPr>
          <w:b w:val="0"/>
          <w:i/>
        </w:rPr>
      </w:pPr>
      <w:r>
        <w:rPr>
          <w:b w:val="0"/>
          <w:i/>
        </w:rPr>
        <w:t xml:space="preserve">Module test được đặt tên theo cú pháp: tensv_testbench_tenmodule, ví dụ để test module encoder, sinh viên Nguyen Van An phải đặt tên module test như sau: An_testbench_encoder. Các kết quả mô phỏng phải được chụp màn hình bao gồm cả tên </w:t>
      </w:r>
      <w:r w:rsidR="00E57583">
        <w:rPr>
          <w:b w:val="0"/>
          <w:i/>
        </w:rPr>
        <w:t>của module test trong đó có tên sinh viên thì mới hợp lệ</w:t>
      </w:r>
    </w:p>
    <w:p w14:paraId="0A3B1BA9" w14:textId="77777777" w:rsidR="005314D0" w:rsidRDefault="005314D0" w:rsidP="005314D0">
      <w:pPr>
        <w:pStyle w:val="ListParagraph"/>
      </w:pPr>
    </w:p>
    <w:p w14:paraId="7ACBE455" w14:textId="4656785A" w:rsidR="00642D63" w:rsidRDefault="005314D0" w:rsidP="00642D63">
      <w:pPr>
        <w:pStyle w:val="ListParagraph"/>
        <w:numPr>
          <w:ilvl w:val="0"/>
          <w:numId w:val="2"/>
        </w:numPr>
        <w:rPr>
          <w:b w:val="0"/>
        </w:rPr>
      </w:pPr>
      <w:r>
        <w:rPr>
          <w:b w:val="0"/>
        </w:rPr>
        <w:t xml:space="preserve">Thiết kế và mô phỏng </w:t>
      </w:r>
      <w:r w:rsidR="00EA2463">
        <w:rPr>
          <w:b w:val="0"/>
        </w:rPr>
        <w:t xml:space="preserve">kiểm chứng </w:t>
      </w:r>
      <w:r>
        <w:rPr>
          <w:b w:val="0"/>
        </w:rPr>
        <w:t>mạch cộng 4 bít từ mạch cộng toàn phần 1 bit, sử dụng mô tả cấu trúc.</w:t>
      </w:r>
    </w:p>
    <w:p w14:paraId="7B0381A5" w14:textId="77777777" w:rsidR="0017067D" w:rsidRDefault="0017067D" w:rsidP="0017067D">
      <w:pPr>
        <w:rPr>
          <w:b w:val="0"/>
        </w:rPr>
      </w:pPr>
    </w:p>
    <w:p w14:paraId="50917F04" w14:textId="77777777" w:rsidR="0017067D" w:rsidRDefault="0017067D" w:rsidP="0017067D">
      <w:pPr>
        <w:rPr>
          <w:b w:val="0"/>
        </w:rPr>
      </w:pPr>
    </w:p>
    <w:p w14:paraId="297217AB" w14:textId="77777777" w:rsidR="00EA2463" w:rsidRDefault="00EA2463" w:rsidP="0017067D">
      <w:pPr>
        <w:rPr>
          <w:b w:val="0"/>
        </w:rPr>
      </w:pPr>
    </w:p>
    <w:p w14:paraId="78C2A1D4" w14:textId="77777777" w:rsidR="00DC5A55" w:rsidRDefault="00DC5A55" w:rsidP="0017067D">
      <w:pPr>
        <w:rPr>
          <w:b w:val="0"/>
        </w:rPr>
      </w:pPr>
    </w:p>
    <w:p w14:paraId="5DC73900" w14:textId="77777777" w:rsidR="00DC5A55" w:rsidRDefault="00DC5A55" w:rsidP="0017067D">
      <w:pPr>
        <w:rPr>
          <w:b w:val="0"/>
        </w:rPr>
      </w:pPr>
    </w:p>
    <w:p w14:paraId="3EE29FEC" w14:textId="77777777" w:rsidR="00DC5A55" w:rsidRDefault="00DC5A55" w:rsidP="0017067D">
      <w:pPr>
        <w:rPr>
          <w:b w:val="0"/>
        </w:rPr>
      </w:pPr>
    </w:p>
    <w:p w14:paraId="171E024B" w14:textId="77777777" w:rsidR="00DC5A55" w:rsidRDefault="00DC5A55" w:rsidP="0017067D">
      <w:pPr>
        <w:rPr>
          <w:b w:val="0"/>
        </w:rPr>
      </w:pPr>
    </w:p>
    <w:p w14:paraId="754ABDC0" w14:textId="77777777" w:rsidR="0017067D" w:rsidRDefault="0017067D" w:rsidP="0017067D">
      <w:pPr>
        <w:rPr>
          <w:b w:val="0"/>
        </w:rPr>
      </w:pPr>
    </w:p>
    <w:p w14:paraId="4F5E6C08" w14:textId="77777777" w:rsidR="0017067D" w:rsidRDefault="0017067D" w:rsidP="0017067D">
      <w:pPr>
        <w:rPr>
          <w:b w:val="0"/>
        </w:rPr>
      </w:pPr>
    </w:p>
    <w:p w14:paraId="74633D5A" w14:textId="77777777" w:rsidR="0017067D" w:rsidRDefault="0017067D" w:rsidP="0017067D">
      <w:pPr>
        <w:rPr>
          <w:b w:val="0"/>
        </w:rPr>
      </w:pPr>
    </w:p>
    <w:p w14:paraId="1E35ACB8" w14:textId="77777777" w:rsidR="0017067D" w:rsidRDefault="0017067D" w:rsidP="0017067D">
      <w:pPr>
        <w:rPr>
          <w:b w:val="0"/>
        </w:rPr>
      </w:pPr>
    </w:p>
    <w:p w14:paraId="0C2FCE9C" w14:textId="77777777" w:rsidR="0017067D" w:rsidRDefault="0017067D" w:rsidP="0017067D">
      <w:pPr>
        <w:rPr>
          <w:b w:val="0"/>
        </w:rPr>
      </w:pPr>
    </w:p>
    <w:p w14:paraId="21160041" w14:textId="77777777" w:rsidR="0017067D" w:rsidRDefault="0017067D" w:rsidP="0017067D">
      <w:pPr>
        <w:rPr>
          <w:b w:val="0"/>
        </w:rPr>
      </w:pPr>
    </w:p>
    <w:p w14:paraId="64147F53" w14:textId="77777777" w:rsidR="0017067D" w:rsidRDefault="0017067D" w:rsidP="0017067D">
      <w:pPr>
        <w:rPr>
          <w:b w:val="0"/>
        </w:rPr>
      </w:pPr>
    </w:p>
    <w:p w14:paraId="01657876" w14:textId="77777777" w:rsidR="0017067D" w:rsidRPr="0017067D" w:rsidRDefault="0017067D" w:rsidP="0017067D">
      <w:pPr>
        <w:rPr>
          <w:b w:val="0"/>
        </w:rPr>
      </w:pPr>
    </w:p>
    <w:p w14:paraId="2CCAEA29" w14:textId="50687C2A" w:rsidR="00642D63" w:rsidRDefault="00EA2463" w:rsidP="00642D63">
      <w:pPr>
        <w:pStyle w:val="ListParagraph"/>
        <w:numPr>
          <w:ilvl w:val="0"/>
          <w:numId w:val="2"/>
        </w:numPr>
        <w:rPr>
          <w:b w:val="0"/>
        </w:rPr>
      </w:pPr>
      <w:r>
        <w:rPr>
          <w:b w:val="0"/>
        </w:rPr>
        <w:t>Thiết kế và mô phỏng kiểm chứng mạch đa hợp 8 sang 1</w:t>
      </w:r>
    </w:p>
    <w:p w14:paraId="6175481F" w14:textId="77777777" w:rsidR="00C03C87" w:rsidRDefault="00C03C87" w:rsidP="00C03C87">
      <w:pPr>
        <w:pStyle w:val="ListParagraph"/>
        <w:keepNext/>
      </w:pPr>
      <w:r w:rsidRPr="00C03C87">
        <w:rPr>
          <w:b w:val="0"/>
        </w:rPr>
        <w:drawing>
          <wp:inline distT="0" distB="0" distL="0" distR="0" wp14:anchorId="53347768" wp14:editId="32FFD460">
            <wp:extent cx="2329369" cy="26384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335098" cy="2644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85EF93" w14:textId="662CD45B" w:rsidR="0017067D" w:rsidRDefault="00C03C87" w:rsidP="00C03C87">
      <w:pPr>
        <w:pStyle w:val="Caption"/>
        <w:ind w:left="720"/>
      </w:pPr>
      <w:r>
        <w:t xml:space="preserve">Figure </w:t>
      </w:r>
      <w:fldSimple w:instr=" SEQ Figure \* ARABIC ">
        <w:r w:rsidR="00F47629">
          <w:rPr>
            <w:noProof/>
          </w:rPr>
          <w:t>1</w:t>
        </w:r>
      </w:fldSimple>
      <w:r>
        <w:t>: Sơ đồ khối mạch đa hợp 8 sang 1</w:t>
      </w:r>
    </w:p>
    <w:p w14:paraId="1411ACC5" w14:textId="419A220B" w:rsidR="00C03C87" w:rsidRDefault="00C03C87" w:rsidP="00C03C87">
      <w:r>
        <w:t xml:space="preserve">Bảng trạng thái </w:t>
      </w:r>
    </w:p>
    <w:p w14:paraId="5118E6B9" w14:textId="79721D4B" w:rsidR="00C03C87" w:rsidRDefault="00C03C87" w:rsidP="00C03C87">
      <w:r w:rsidRPr="00C03C87">
        <w:drawing>
          <wp:inline distT="0" distB="0" distL="0" distR="0" wp14:anchorId="098FC459" wp14:editId="01493D88">
            <wp:extent cx="3706213" cy="2762250"/>
            <wp:effectExtent l="0" t="0" r="889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b="4290"/>
                    <a:stretch/>
                  </pic:blipFill>
                  <pic:spPr bwMode="auto">
                    <a:xfrm>
                      <a:off x="0" y="0"/>
                      <a:ext cx="3712756" cy="276712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5812ED" w14:textId="089E9D15" w:rsidR="00D940C9" w:rsidRPr="00C03C87" w:rsidRDefault="00C03C87" w:rsidP="00C03C87">
      <w:pPr>
        <w:rPr>
          <w:bCs/>
          <w:iCs/>
        </w:rPr>
      </w:pPr>
      <w:r w:rsidRPr="00C03C87">
        <w:rPr>
          <w:bCs/>
          <w:iCs/>
        </w:rPr>
        <w:t>Mô tả bằng ngôn ngữ Verilo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C03C87" w14:paraId="793B03D8" w14:textId="77777777" w:rsidTr="00C03C87">
        <w:tc>
          <w:tcPr>
            <w:tcW w:w="9576" w:type="dxa"/>
          </w:tcPr>
          <w:p w14:paraId="2C7F7CE5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D940C9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mux8to1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</w:t>
            </w:r>
          </w:p>
          <w:p w14:paraId="31E725B9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D940C9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D940C9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] w, </w:t>
            </w:r>
          </w:p>
          <w:p w14:paraId="0B9EFD75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D940C9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D940C9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] s, </w:t>
            </w:r>
          </w:p>
          <w:p w14:paraId="346B2FEB" w14:textId="71CA45BF" w:rsid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output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D940C9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y);</w:t>
            </w:r>
          </w:p>
          <w:p w14:paraId="4D38836F" w14:textId="77777777" w:rsidR="00AA7DE7" w:rsidRPr="00D940C9" w:rsidRDefault="00AA7DE7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0F1A1E12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lastRenderedPageBreak/>
              <w:t>always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@(w,s)</w:t>
            </w:r>
          </w:p>
          <w:p w14:paraId="780047E4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case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s)</w:t>
            </w:r>
          </w:p>
          <w:p w14:paraId="3DD2EE3D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: y = w[</w:t>
            </w: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600A701A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: y = w[</w:t>
            </w: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0B7B7C66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: y = w[</w:t>
            </w: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1B601E90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3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: y = w[</w:t>
            </w: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3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5181350E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4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: y = w[</w:t>
            </w: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4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64DD4382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5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: y = w[</w:t>
            </w: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5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1773C1DF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6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: y = w[</w:t>
            </w: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6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4EE15437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default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: y = w[</w:t>
            </w: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35689168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case</w:t>
            </w:r>
          </w:p>
          <w:p w14:paraId="6DBFFC32" w14:textId="47C0F42D" w:rsidR="00C03C87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</w:p>
        </w:tc>
      </w:tr>
    </w:tbl>
    <w:p w14:paraId="4DCE7774" w14:textId="77777777" w:rsidR="00AA7DE7" w:rsidRDefault="00AA7DE7" w:rsidP="00D940C9">
      <w:pPr>
        <w:rPr>
          <w:bCs/>
          <w:iCs/>
        </w:rPr>
      </w:pPr>
    </w:p>
    <w:p w14:paraId="732DF685" w14:textId="77E2AB31" w:rsidR="00D940C9" w:rsidRDefault="00D940C9" w:rsidP="00AA7DE7">
      <w:pPr>
        <w:rPr>
          <w:bCs/>
          <w:iCs/>
        </w:rPr>
      </w:pPr>
      <w:bookmarkStart w:id="0" w:name="_Hlk193320090"/>
      <w:r w:rsidRPr="00D940C9">
        <w:rPr>
          <w:bCs/>
          <w:iCs/>
        </w:rPr>
        <w:t>Mô tả Verilog cho module dùng để kiểm tra thiết kế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AA7DE7" w14:paraId="1EF14985" w14:textId="77777777" w:rsidTr="00AA7DE7">
        <w:tc>
          <w:tcPr>
            <w:tcW w:w="9576" w:type="dxa"/>
          </w:tcPr>
          <w:bookmarkEnd w:id="0"/>
          <w:p w14:paraId="1E03673A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`timescale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1ns/1ns </w:t>
            </w:r>
            <w:r w:rsidRPr="00AA7DE7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 define timescale</w:t>
            </w:r>
          </w:p>
          <w:p w14:paraId="039BDFE2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dung_tb_mux8to1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);</w:t>
            </w:r>
          </w:p>
          <w:p w14:paraId="0DE8A357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30CF09F6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AA7DE7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w;</w:t>
            </w:r>
          </w:p>
          <w:p w14:paraId="11BDF58A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AA7DE7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s;</w:t>
            </w:r>
          </w:p>
          <w:p w14:paraId="3F817A70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y;</w:t>
            </w:r>
          </w:p>
          <w:p w14:paraId="6542E337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5213AE97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 initialize w and s to 000 and 00, respectively</w:t>
            </w:r>
          </w:p>
          <w:p w14:paraId="581DA920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itial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begin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  <w:p w14:paraId="04EE1B67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w = 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; </w:t>
            </w:r>
          </w:p>
          <w:p w14:paraId="3D9DEBAD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s = 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6E671A98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</w:t>
            </w:r>
          </w:p>
          <w:p w14:paraId="047435C1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793EDC64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 generate w0- w3</w:t>
            </w:r>
          </w:p>
          <w:p w14:paraId="7B99D9C4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1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584434B4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2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4BA6CB03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4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58C701F6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8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3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3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65A32C55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10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4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4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3FE89D48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20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5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5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59E6BC48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40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6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6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03D1E9EE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80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270805C9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79D2BDF1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generate 4 state of s by increasing s by 1</w:t>
            </w:r>
          </w:p>
          <w:p w14:paraId="24CDC329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50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s = s + 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04C4B212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 conect w,s,y to moduke mux41</w:t>
            </w:r>
          </w:p>
          <w:p w14:paraId="7E834586" w14:textId="382F7C96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mux8to1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m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w,s,y)</w:t>
            </w:r>
            <w:r w:rsidRPr="00AA7DE7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01AE8357" w14:textId="1974FD8B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</w:tc>
      </w:tr>
    </w:tbl>
    <w:p w14:paraId="164F34EF" w14:textId="3F3414E0" w:rsidR="00D940C9" w:rsidRDefault="00D940C9" w:rsidP="00D940C9">
      <w:pPr>
        <w:rPr>
          <w:bCs/>
          <w:iCs/>
        </w:rPr>
      </w:pPr>
    </w:p>
    <w:p w14:paraId="4C11A1BA" w14:textId="5B7639EE" w:rsidR="00AA7DE7" w:rsidRDefault="00AA7DE7" w:rsidP="00D940C9">
      <w:pPr>
        <w:rPr>
          <w:bCs/>
          <w:iCs/>
        </w:rPr>
      </w:pPr>
    </w:p>
    <w:p w14:paraId="50153B2D" w14:textId="2F393CF5" w:rsidR="00AA7DE7" w:rsidRDefault="00AA7DE7" w:rsidP="00AA7DE7">
      <w:pPr>
        <w:rPr>
          <w:bCs/>
          <w:iCs/>
        </w:rPr>
      </w:pPr>
      <w:r>
        <w:rPr>
          <w:bCs/>
          <w:iCs/>
        </w:rPr>
        <w:lastRenderedPageBreak/>
        <w:t>Kết quả mô phỏng</w:t>
      </w:r>
    </w:p>
    <w:p w14:paraId="0FB3D071" w14:textId="77777777" w:rsidR="00F91AC5" w:rsidRDefault="00F91AC5" w:rsidP="00F91AC5">
      <w:pPr>
        <w:keepNext/>
      </w:pPr>
      <w:r>
        <w:rPr>
          <w:bCs/>
          <w:iCs/>
          <w:noProof/>
        </w:rPr>
        <w:drawing>
          <wp:inline distT="0" distB="0" distL="0" distR="0" wp14:anchorId="6640E088" wp14:editId="69D37F86">
            <wp:extent cx="6330597" cy="263842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34685" cy="2640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E45C78" w14:textId="2CA61F92" w:rsidR="00AA7DE7" w:rsidRDefault="00F91AC5" w:rsidP="00F91AC5">
      <w:pPr>
        <w:pStyle w:val="Caption"/>
        <w:rPr>
          <w:bCs/>
          <w:iCs w:val="0"/>
        </w:rPr>
      </w:pPr>
      <w:r>
        <w:t xml:space="preserve">Figure </w:t>
      </w:r>
      <w:fldSimple w:instr=" SEQ Figure \* ARABIC ">
        <w:r w:rsidR="00F47629">
          <w:rPr>
            <w:noProof/>
          </w:rPr>
          <w:t>2</w:t>
        </w:r>
      </w:fldSimple>
      <w:r>
        <w:t>: TUTU viết mô tả</w:t>
      </w:r>
    </w:p>
    <w:p w14:paraId="619945BD" w14:textId="77777777" w:rsidR="00AA7DE7" w:rsidRPr="00D940C9" w:rsidRDefault="00AA7DE7" w:rsidP="00D940C9">
      <w:pPr>
        <w:rPr>
          <w:bCs/>
          <w:iCs/>
        </w:rPr>
      </w:pPr>
    </w:p>
    <w:p w14:paraId="2963C29E" w14:textId="77777777" w:rsidR="00D940C9" w:rsidRDefault="00D940C9" w:rsidP="0017067D">
      <w:pPr>
        <w:rPr>
          <w:b w:val="0"/>
        </w:rPr>
      </w:pPr>
    </w:p>
    <w:p w14:paraId="79966FC7" w14:textId="77777777" w:rsidR="0017067D" w:rsidRDefault="0017067D" w:rsidP="0017067D">
      <w:pPr>
        <w:rPr>
          <w:b w:val="0"/>
        </w:rPr>
      </w:pPr>
    </w:p>
    <w:p w14:paraId="1B4B2EDD" w14:textId="77777777" w:rsidR="0017067D" w:rsidRPr="0017067D" w:rsidRDefault="0017067D" w:rsidP="0017067D">
      <w:pPr>
        <w:rPr>
          <w:b w:val="0"/>
        </w:rPr>
      </w:pPr>
    </w:p>
    <w:p w14:paraId="2E519AA5" w14:textId="77777777" w:rsidR="0017067D" w:rsidRDefault="0017067D" w:rsidP="0017067D">
      <w:pPr>
        <w:rPr>
          <w:b w:val="0"/>
        </w:rPr>
      </w:pPr>
    </w:p>
    <w:p w14:paraId="0BA674ED" w14:textId="77777777" w:rsidR="00AA7DB0" w:rsidRDefault="00AA7DB0" w:rsidP="0017067D">
      <w:pPr>
        <w:rPr>
          <w:b w:val="0"/>
        </w:rPr>
      </w:pPr>
    </w:p>
    <w:p w14:paraId="0BE0586E" w14:textId="77777777" w:rsidR="00AA7DB0" w:rsidRDefault="00AA7DB0" w:rsidP="0017067D">
      <w:pPr>
        <w:rPr>
          <w:b w:val="0"/>
        </w:rPr>
      </w:pPr>
    </w:p>
    <w:p w14:paraId="38AD2D82" w14:textId="77777777" w:rsidR="00AA7DB0" w:rsidRDefault="00AA7DB0" w:rsidP="0017067D">
      <w:pPr>
        <w:rPr>
          <w:b w:val="0"/>
        </w:rPr>
      </w:pPr>
    </w:p>
    <w:p w14:paraId="66B79AE2" w14:textId="77777777" w:rsidR="00AA7DB0" w:rsidRDefault="00AA7DB0" w:rsidP="0017067D">
      <w:pPr>
        <w:rPr>
          <w:b w:val="0"/>
        </w:rPr>
      </w:pPr>
    </w:p>
    <w:p w14:paraId="2CBDB4F5" w14:textId="77777777" w:rsidR="00AA7DB0" w:rsidRDefault="00AA7DB0" w:rsidP="0017067D">
      <w:pPr>
        <w:rPr>
          <w:b w:val="0"/>
        </w:rPr>
      </w:pPr>
    </w:p>
    <w:p w14:paraId="04D3E137" w14:textId="77777777" w:rsidR="00AA7DB0" w:rsidRDefault="00AA7DB0" w:rsidP="0017067D">
      <w:pPr>
        <w:rPr>
          <w:b w:val="0"/>
        </w:rPr>
      </w:pPr>
    </w:p>
    <w:p w14:paraId="4F73B606" w14:textId="77777777" w:rsidR="00AA7DB0" w:rsidRDefault="00AA7DB0" w:rsidP="0017067D">
      <w:pPr>
        <w:rPr>
          <w:b w:val="0"/>
        </w:rPr>
      </w:pPr>
    </w:p>
    <w:p w14:paraId="251AE31E" w14:textId="77777777" w:rsidR="00AA7DB0" w:rsidRDefault="00AA7DB0" w:rsidP="0017067D">
      <w:pPr>
        <w:rPr>
          <w:b w:val="0"/>
        </w:rPr>
      </w:pPr>
    </w:p>
    <w:p w14:paraId="1387AEB2" w14:textId="77777777" w:rsidR="00AA7DB0" w:rsidRDefault="00AA7DB0" w:rsidP="0017067D">
      <w:pPr>
        <w:rPr>
          <w:b w:val="0"/>
        </w:rPr>
      </w:pPr>
    </w:p>
    <w:p w14:paraId="5745B05D" w14:textId="77777777" w:rsidR="00AA7DB0" w:rsidRDefault="00AA7DB0" w:rsidP="0017067D">
      <w:pPr>
        <w:rPr>
          <w:b w:val="0"/>
        </w:rPr>
      </w:pPr>
    </w:p>
    <w:p w14:paraId="278BC77D" w14:textId="77777777" w:rsidR="0017067D" w:rsidRDefault="0017067D" w:rsidP="0017067D">
      <w:pPr>
        <w:rPr>
          <w:b w:val="0"/>
        </w:rPr>
      </w:pPr>
    </w:p>
    <w:p w14:paraId="3870C8DF" w14:textId="77777777" w:rsidR="0017067D" w:rsidRDefault="0017067D" w:rsidP="0017067D">
      <w:pPr>
        <w:rPr>
          <w:b w:val="0"/>
        </w:rPr>
      </w:pPr>
    </w:p>
    <w:p w14:paraId="59D6F145" w14:textId="77777777" w:rsidR="0017067D" w:rsidRDefault="0017067D" w:rsidP="0017067D">
      <w:pPr>
        <w:rPr>
          <w:b w:val="0"/>
        </w:rPr>
      </w:pPr>
    </w:p>
    <w:p w14:paraId="25F2D13D" w14:textId="2CA974C9" w:rsidR="00642D63" w:rsidRDefault="00EA2463" w:rsidP="00642D63">
      <w:pPr>
        <w:pStyle w:val="ListParagraph"/>
        <w:numPr>
          <w:ilvl w:val="0"/>
          <w:numId w:val="2"/>
        </w:numPr>
        <w:rPr>
          <w:b w:val="0"/>
        </w:rPr>
      </w:pPr>
      <w:r>
        <w:rPr>
          <w:b w:val="0"/>
        </w:rPr>
        <w:t>Thiết kế và mô phỏng kiểm chứng mạch giải đa hợp 1 sang 8</w:t>
      </w:r>
    </w:p>
    <w:p w14:paraId="2DB16FCC" w14:textId="77777777" w:rsidR="00F91AC5" w:rsidRDefault="00F91AC5" w:rsidP="00F91AC5">
      <w:pPr>
        <w:pStyle w:val="ListParagraph"/>
        <w:keepNext/>
      </w:pPr>
      <w:r w:rsidRPr="00F91AC5">
        <w:rPr>
          <w:b w:val="0"/>
        </w:rPr>
        <w:drawing>
          <wp:inline distT="0" distB="0" distL="0" distR="0" wp14:anchorId="0DD11E0D" wp14:editId="0CE7C85C">
            <wp:extent cx="3063877" cy="2451100"/>
            <wp:effectExtent l="0" t="0" r="3175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119499" cy="2495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20C99" w14:textId="51864B9D" w:rsidR="00F91AC5" w:rsidRDefault="00F91AC5" w:rsidP="00F91AC5">
      <w:pPr>
        <w:pStyle w:val="Caption"/>
        <w:ind w:left="720"/>
      </w:pPr>
      <w:r>
        <w:t xml:space="preserve">Figure </w:t>
      </w:r>
      <w:fldSimple w:instr=" SEQ Figure \* ARABIC ">
        <w:r w:rsidR="00F47629">
          <w:rPr>
            <w:noProof/>
          </w:rPr>
          <w:t>3</w:t>
        </w:r>
      </w:fldSimple>
      <w:r>
        <w:t>: Sơ đồ mạch giải đa hợp 1 sang 8</w:t>
      </w:r>
    </w:p>
    <w:p w14:paraId="7E2E7665" w14:textId="440FD742" w:rsidR="00F91AC5" w:rsidRPr="008B101A" w:rsidRDefault="00F91AC5" w:rsidP="00F91AC5">
      <w:r>
        <w:t xml:space="preserve">Bảng trạng thái </w:t>
      </w: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shd w:val="clear" w:color="auto" w:fill="131417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62"/>
        <w:gridCol w:w="600"/>
        <w:gridCol w:w="600"/>
        <w:gridCol w:w="573"/>
        <w:gridCol w:w="573"/>
        <w:gridCol w:w="573"/>
        <w:gridCol w:w="573"/>
        <w:gridCol w:w="573"/>
        <w:gridCol w:w="573"/>
        <w:gridCol w:w="573"/>
        <w:gridCol w:w="573"/>
      </w:tblGrid>
      <w:tr w:rsidR="000C28D8" w:rsidRPr="000C28D8" w14:paraId="6298FDC1" w14:textId="77777777" w:rsidTr="008B101A">
        <w:trPr>
          <w:trHeight w:val="144"/>
          <w:tblHeader/>
        </w:trPr>
        <w:tc>
          <w:tcPr>
            <w:tcW w:w="0" w:type="auto"/>
            <w:gridSpan w:val="3"/>
            <w:shd w:val="clear" w:color="auto" w:fill="FFFFFF" w:themeFill="background1"/>
            <w:tcMar>
              <w:top w:w="150" w:type="dxa"/>
              <w:left w:w="60" w:type="dxa"/>
              <w:bottom w:w="150" w:type="dxa"/>
              <w:right w:w="60" w:type="dxa"/>
            </w:tcMar>
            <w:vAlign w:val="bottom"/>
            <w:hideMark/>
          </w:tcPr>
          <w:p w14:paraId="594CE602" w14:textId="77777777" w:rsidR="000C28D8" w:rsidRPr="000C28D8" w:rsidRDefault="000C28D8" w:rsidP="000C28D8">
            <w:pPr>
              <w:spacing w:after="0" w:line="240" w:lineRule="auto"/>
              <w:jc w:val="center"/>
              <w:rPr>
                <w:rFonts w:eastAsia="Times New Roman"/>
                <w:bCs/>
                <w:spacing w:val="2"/>
                <w:sz w:val="22"/>
                <w:szCs w:val="22"/>
              </w:rPr>
            </w:pPr>
            <w:bookmarkStart w:id="1" w:name="_Hlk193321875"/>
            <w:r w:rsidRPr="000C28D8">
              <w:rPr>
                <w:rFonts w:eastAsia="Times New Roman"/>
                <w:bCs/>
                <w:spacing w:val="2"/>
                <w:sz w:val="22"/>
                <w:szCs w:val="22"/>
                <w:bdr w:val="none" w:sz="0" w:space="0" w:color="auto" w:frame="1"/>
              </w:rPr>
              <w:t>Selection Inputs</w:t>
            </w:r>
          </w:p>
        </w:tc>
        <w:tc>
          <w:tcPr>
            <w:tcW w:w="0" w:type="auto"/>
            <w:gridSpan w:val="8"/>
            <w:shd w:val="clear" w:color="auto" w:fill="FFFFFF" w:themeFill="background1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7620C7AC" w14:textId="77777777" w:rsidR="000C28D8" w:rsidRPr="000C28D8" w:rsidRDefault="000C28D8" w:rsidP="000C28D8">
            <w:pPr>
              <w:spacing w:after="0" w:line="240" w:lineRule="auto"/>
              <w:jc w:val="center"/>
              <w:rPr>
                <w:rFonts w:eastAsia="Times New Roman"/>
                <w:bCs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Cs/>
                <w:spacing w:val="2"/>
                <w:sz w:val="22"/>
                <w:szCs w:val="22"/>
                <w:bdr w:val="none" w:sz="0" w:space="0" w:color="auto" w:frame="1"/>
              </w:rPr>
              <w:t>Outputs</w:t>
            </w:r>
          </w:p>
        </w:tc>
      </w:tr>
      <w:tr w:rsidR="000C28D8" w:rsidRPr="008B101A" w14:paraId="38D3FE96" w14:textId="77777777" w:rsidTr="008B101A">
        <w:trPr>
          <w:trHeight w:val="144"/>
          <w:tblHeader/>
        </w:trPr>
        <w:tc>
          <w:tcPr>
            <w:tcW w:w="0" w:type="auto"/>
            <w:shd w:val="clear" w:color="auto" w:fill="FFFFFF" w:themeFill="background1"/>
            <w:tcMar>
              <w:top w:w="150" w:type="dxa"/>
              <w:left w:w="60" w:type="dxa"/>
              <w:bottom w:w="150" w:type="dxa"/>
              <w:right w:w="60" w:type="dxa"/>
            </w:tcMar>
            <w:vAlign w:val="bottom"/>
            <w:hideMark/>
          </w:tcPr>
          <w:p w14:paraId="224BC116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Cs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Cs/>
                <w:spacing w:val="2"/>
                <w:sz w:val="22"/>
                <w:szCs w:val="22"/>
                <w:bdr w:val="none" w:sz="0" w:space="0" w:color="auto" w:frame="1"/>
              </w:rPr>
              <w:t>S2</w:t>
            </w:r>
          </w:p>
        </w:tc>
        <w:tc>
          <w:tcPr>
            <w:tcW w:w="0" w:type="auto"/>
            <w:shd w:val="clear" w:color="auto" w:fill="FFFFFF" w:themeFill="background1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4F3B3904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Cs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Cs/>
                <w:spacing w:val="2"/>
                <w:sz w:val="22"/>
                <w:szCs w:val="22"/>
                <w:bdr w:val="none" w:sz="0" w:space="0" w:color="auto" w:frame="1"/>
              </w:rPr>
              <w:t>S1</w:t>
            </w:r>
          </w:p>
        </w:tc>
        <w:tc>
          <w:tcPr>
            <w:tcW w:w="0" w:type="auto"/>
            <w:shd w:val="clear" w:color="auto" w:fill="FFFFFF" w:themeFill="background1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2E0727FE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Cs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Cs/>
                <w:spacing w:val="2"/>
                <w:sz w:val="22"/>
                <w:szCs w:val="22"/>
                <w:bdr w:val="none" w:sz="0" w:space="0" w:color="auto" w:frame="1"/>
              </w:rPr>
              <w:t>S0</w:t>
            </w:r>
          </w:p>
        </w:tc>
        <w:tc>
          <w:tcPr>
            <w:tcW w:w="0" w:type="auto"/>
            <w:shd w:val="clear" w:color="auto" w:fill="FFFFFF" w:themeFill="background1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6396176F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Cs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Cs/>
                <w:spacing w:val="2"/>
                <w:sz w:val="22"/>
                <w:szCs w:val="22"/>
                <w:bdr w:val="none" w:sz="0" w:space="0" w:color="auto" w:frame="1"/>
              </w:rPr>
              <w:t>Y7</w:t>
            </w:r>
          </w:p>
        </w:tc>
        <w:tc>
          <w:tcPr>
            <w:tcW w:w="0" w:type="auto"/>
            <w:shd w:val="clear" w:color="auto" w:fill="FFFFFF" w:themeFill="background1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100DE733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Cs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Cs/>
                <w:spacing w:val="2"/>
                <w:sz w:val="22"/>
                <w:szCs w:val="22"/>
                <w:bdr w:val="none" w:sz="0" w:space="0" w:color="auto" w:frame="1"/>
              </w:rPr>
              <w:t>Y6</w:t>
            </w:r>
          </w:p>
        </w:tc>
        <w:tc>
          <w:tcPr>
            <w:tcW w:w="0" w:type="auto"/>
            <w:shd w:val="clear" w:color="auto" w:fill="FFFFFF" w:themeFill="background1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006B5C42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Cs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Cs/>
                <w:spacing w:val="2"/>
                <w:sz w:val="22"/>
                <w:szCs w:val="22"/>
                <w:bdr w:val="none" w:sz="0" w:space="0" w:color="auto" w:frame="1"/>
              </w:rPr>
              <w:t>Y5</w:t>
            </w:r>
          </w:p>
        </w:tc>
        <w:tc>
          <w:tcPr>
            <w:tcW w:w="0" w:type="auto"/>
            <w:shd w:val="clear" w:color="auto" w:fill="FFFFFF" w:themeFill="background1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31BF0374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Cs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Cs/>
                <w:spacing w:val="2"/>
                <w:sz w:val="22"/>
                <w:szCs w:val="22"/>
                <w:bdr w:val="none" w:sz="0" w:space="0" w:color="auto" w:frame="1"/>
              </w:rPr>
              <w:t>Y4</w:t>
            </w:r>
          </w:p>
        </w:tc>
        <w:tc>
          <w:tcPr>
            <w:tcW w:w="0" w:type="auto"/>
            <w:shd w:val="clear" w:color="auto" w:fill="FFFFFF" w:themeFill="background1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07F44AD1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Cs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Cs/>
                <w:spacing w:val="2"/>
                <w:sz w:val="22"/>
                <w:szCs w:val="22"/>
                <w:bdr w:val="none" w:sz="0" w:space="0" w:color="auto" w:frame="1"/>
              </w:rPr>
              <w:t>Y3</w:t>
            </w:r>
          </w:p>
        </w:tc>
        <w:tc>
          <w:tcPr>
            <w:tcW w:w="0" w:type="auto"/>
            <w:shd w:val="clear" w:color="auto" w:fill="FFFFFF" w:themeFill="background1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41E6F274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Cs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Cs/>
                <w:spacing w:val="2"/>
                <w:sz w:val="22"/>
                <w:szCs w:val="22"/>
                <w:bdr w:val="none" w:sz="0" w:space="0" w:color="auto" w:frame="1"/>
              </w:rPr>
              <w:t>Y2</w:t>
            </w:r>
          </w:p>
        </w:tc>
        <w:tc>
          <w:tcPr>
            <w:tcW w:w="0" w:type="auto"/>
            <w:shd w:val="clear" w:color="auto" w:fill="FFFFFF" w:themeFill="background1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53F02903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Cs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Cs/>
                <w:spacing w:val="2"/>
                <w:sz w:val="22"/>
                <w:szCs w:val="22"/>
                <w:bdr w:val="none" w:sz="0" w:space="0" w:color="auto" w:frame="1"/>
              </w:rPr>
              <w:t>Y1</w:t>
            </w:r>
          </w:p>
        </w:tc>
        <w:tc>
          <w:tcPr>
            <w:tcW w:w="0" w:type="auto"/>
            <w:shd w:val="clear" w:color="auto" w:fill="FFFFFF" w:themeFill="background1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3F624A95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Cs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Cs/>
                <w:spacing w:val="2"/>
                <w:sz w:val="22"/>
                <w:szCs w:val="22"/>
                <w:bdr w:val="none" w:sz="0" w:space="0" w:color="auto" w:frame="1"/>
              </w:rPr>
              <w:t>Y0</w:t>
            </w:r>
          </w:p>
        </w:tc>
      </w:tr>
      <w:tr w:rsidR="000C28D8" w:rsidRPr="008B101A" w14:paraId="023094F4" w14:textId="77777777" w:rsidTr="008B101A">
        <w:trPr>
          <w:trHeight w:val="144"/>
        </w:trPr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37DA8CC5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565737F5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6B0A9C66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111EF290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6B4C3B60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668ED380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1054B8A2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1D3BDE3E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1CC9BDA1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027C7972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7C4BC77A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Cs/>
                <w:spacing w:val="2"/>
                <w:sz w:val="22"/>
                <w:szCs w:val="22"/>
                <w:bdr w:val="none" w:sz="0" w:space="0" w:color="auto" w:frame="1"/>
              </w:rPr>
              <w:t>I</w:t>
            </w:r>
          </w:p>
        </w:tc>
      </w:tr>
      <w:tr w:rsidR="000C28D8" w:rsidRPr="008B101A" w14:paraId="40001DE6" w14:textId="77777777" w:rsidTr="008B101A">
        <w:trPr>
          <w:trHeight w:val="144"/>
        </w:trPr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1CCF01FA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4C8B832D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1F343E66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324A9BDB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734A015D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792340B2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5875ECDD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3F0CD265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69F04D0C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42C8B5D4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Cs/>
                <w:spacing w:val="2"/>
                <w:sz w:val="22"/>
                <w:szCs w:val="22"/>
                <w:bdr w:val="none" w:sz="0" w:space="0" w:color="auto" w:frame="1"/>
              </w:rPr>
              <w:t>I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28F45225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0</w:t>
            </w:r>
          </w:p>
        </w:tc>
      </w:tr>
      <w:tr w:rsidR="000C28D8" w:rsidRPr="008B101A" w14:paraId="553ED486" w14:textId="77777777" w:rsidTr="008B101A">
        <w:trPr>
          <w:trHeight w:val="144"/>
        </w:trPr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5F87CCD5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77C9DDC5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164DB8F8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3EBDB2DF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0E83F85F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77DC0271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4E569027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69E4FF9B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112EDC8A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Cs/>
                <w:spacing w:val="2"/>
                <w:sz w:val="22"/>
                <w:szCs w:val="22"/>
                <w:bdr w:val="none" w:sz="0" w:space="0" w:color="auto" w:frame="1"/>
              </w:rPr>
              <w:t>I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4DCF5DF1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2753CF27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0</w:t>
            </w:r>
          </w:p>
        </w:tc>
      </w:tr>
      <w:tr w:rsidR="000C28D8" w:rsidRPr="008B101A" w14:paraId="665EEA56" w14:textId="77777777" w:rsidTr="008B101A">
        <w:trPr>
          <w:trHeight w:val="144"/>
        </w:trPr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666BEBD9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5543D57F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26625808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25D7FE27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6A3DF070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653DE375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124BF97E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07AEFF2A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Cs/>
                <w:spacing w:val="2"/>
                <w:sz w:val="22"/>
                <w:szCs w:val="22"/>
                <w:bdr w:val="none" w:sz="0" w:space="0" w:color="auto" w:frame="1"/>
              </w:rPr>
              <w:t>I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5F7F9E0F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3DDFA14E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473C10D7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0</w:t>
            </w:r>
          </w:p>
        </w:tc>
      </w:tr>
      <w:tr w:rsidR="000C28D8" w:rsidRPr="008B101A" w14:paraId="6DECABD8" w14:textId="77777777" w:rsidTr="008B101A">
        <w:trPr>
          <w:trHeight w:val="144"/>
        </w:trPr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6250C41A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4F7FF1A3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7A65CC09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2E515C99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025A1FA5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567CAA0C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0794758B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Cs/>
                <w:spacing w:val="2"/>
                <w:sz w:val="22"/>
                <w:szCs w:val="22"/>
                <w:bdr w:val="none" w:sz="0" w:space="0" w:color="auto" w:frame="1"/>
              </w:rPr>
              <w:t>I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656DFE2E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47BD1CC0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3D04DD1F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7EA3D343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0</w:t>
            </w:r>
          </w:p>
        </w:tc>
      </w:tr>
      <w:tr w:rsidR="000C28D8" w:rsidRPr="008B101A" w14:paraId="63053A3B" w14:textId="77777777" w:rsidTr="008B101A">
        <w:trPr>
          <w:trHeight w:val="144"/>
        </w:trPr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2B897D13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54900244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33B3C5AB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12B2F83B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76E9B15E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7E465D5A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Cs/>
                <w:spacing w:val="2"/>
                <w:sz w:val="22"/>
                <w:szCs w:val="22"/>
                <w:bdr w:val="none" w:sz="0" w:space="0" w:color="auto" w:frame="1"/>
              </w:rPr>
              <w:t>I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6C784FC9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5E99C93B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4CC9B5F9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7156ED9E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2EE6B046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0</w:t>
            </w:r>
          </w:p>
        </w:tc>
      </w:tr>
      <w:tr w:rsidR="000C28D8" w:rsidRPr="008B101A" w14:paraId="531F57B6" w14:textId="77777777" w:rsidTr="008B101A">
        <w:trPr>
          <w:trHeight w:val="144"/>
        </w:trPr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5A97CA3D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0C367A14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20F604AB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191DDED4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29FA222A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Cs/>
                <w:spacing w:val="2"/>
                <w:sz w:val="22"/>
                <w:szCs w:val="22"/>
                <w:bdr w:val="none" w:sz="0" w:space="0" w:color="auto" w:frame="1"/>
              </w:rPr>
              <w:t>I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7BFD731B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4535C872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3B579E26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2B5ADE64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581259D9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530DCA86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0</w:t>
            </w:r>
          </w:p>
        </w:tc>
      </w:tr>
      <w:tr w:rsidR="000C28D8" w:rsidRPr="008B101A" w14:paraId="2A48CBB9" w14:textId="77777777" w:rsidTr="008B101A">
        <w:trPr>
          <w:trHeight w:val="144"/>
        </w:trPr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7474C392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3E7FABCE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42EEC9BD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5DBE3193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Cs/>
                <w:spacing w:val="2"/>
                <w:sz w:val="22"/>
                <w:szCs w:val="22"/>
                <w:bdr w:val="none" w:sz="0" w:space="0" w:color="auto" w:frame="1"/>
              </w:rPr>
              <w:t>I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6480AD0A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377B5444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115C834E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25260F92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40300B69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0E329DE7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46E069D4" w14:textId="77777777" w:rsidR="000C28D8" w:rsidRPr="000C28D8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22"/>
                <w:szCs w:val="22"/>
              </w:rPr>
            </w:pPr>
            <w:r w:rsidRPr="000C28D8">
              <w:rPr>
                <w:rFonts w:eastAsia="Times New Roman"/>
                <w:b w:val="0"/>
                <w:spacing w:val="2"/>
                <w:sz w:val="22"/>
                <w:szCs w:val="22"/>
                <w:bdr w:val="none" w:sz="0" w:space="0" w:color="auto" w:frame="1"/>
              </w:rPr>
              <w:t>0</w:t>
            </w:r>
          </w:p>
        </w:tc>
      </w:tr>
      <w:bookmarkEnd w:id="1"/>
    </w:tbl>
    <w:p w14:paraId="5B48B055" w14:textId="77777777" w:rsidR="000C28D8" w:rsidRPr="00C03C87" w:rsidRDefault="000C28D8" w:rsidP="00F91AC5">
      <w:pPr>
        <w:rPr>
          <w:bCs/>
          <w:iCs/>
        </w:rPr>
      </w:pPr>
    </w:p>
    <w:p w14:paraId="5D6B3E50" w14:textId="77777777" w:rsidR="008B101A" w:rsidRDefault="008B101A" w:rsidP="00F91AC5">
      <w:pPr>
        <w:rPr>
          <w:bCs/>
          <w:iCs/>
        </w:rPr>
      </w:pPr>
    </w:p>
    <w:p w14:paraId="6C5A2B6C" w14:textId="32FE1E28" w:rsidR="008B101A" w:rsidRDefault="008B101A" w:rsidP="00F91AC5">
      <w:pPr>
        <w:rPr>
          <w:bCs/>
          <w:iCs/>
        </w:rPr>
      </w:pPr>
      <w:r w:rsidRPr="00C03C87">
        <w:rPr>
          <w:bCs/>
          <w:iCs/>
        </w:rPr>
        <w:t>Mô tả bằng ngôn ngữ Verilo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8B101A" w14:paraId="726B705C" w14:textId="77777777" w:rsidTr="008B101A">
        <w:tc>
          <w:tcPr>
            <w:tcW w:w="9576" w:type="dxa"/>
          </w:tcPr>
          <w:p w14:paraId="1EDBFAFF" w14:textId="77777777" w:rsidR="008B101A" w:rsidRPr="008B101A" w:rsidRDefault="008B101A" w:rsidP="008B101A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8B101A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8B101A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mux8to1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</w:t>
            </w:r>
          </w:p>
          <w:p w14:paraId="7838B883" w14:textId="77777777" w:rsidR="008B101A" w:rsidRPr="008B101A" w:rsidRDefault="008B101A" w:rsidP="008B101A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8B101A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8B101A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8B101A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8B101A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8B101A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] w, </w:t>
            </w:r>
          </w:p>
          <w:p w14:paraId="330B7C6A" w14:textId="77777777" w:rsidR="008B101A" w:rsidRPr="008B101A" w:rsidRDefault="008B101A" w:rsidP="008B101A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8B101A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8B101A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8B101A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8B101A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8B101A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] s, </w:t>
            </w:r>
          </w:p>
          <w:p w14:paraId="5AB0CE0A" w14:textId="77777777" w:rsidR="008B101A" w:rsidRPr="008B101A" w:rsidRDefault="008B101A" w:rsidP="008B101A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8B101A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output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8B101A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y);</w:t>
            </w:r>
          </w:p>
          <w:p w14:paraId="4BDD462D" w14:textId="77777777" w:rsidR="008B101A" w:rsidRPr="008B101A" w:rsidRDefault="008B101A" w:rsidP="008B101A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02D9FF72" w14:textId="77777777" w:rsidR="008B101A" w:rsidRPr="008B101A" w:rsidRDefault="008B101A" w:rsidP="008B101A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8B101A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@(w,s)</w:t>
            </w:r>
          </w:p>
          <w:p w14:paraId="00297CC1" w14:textId="77777777" w:rsidR="008B101A" w:rsidRPr="008B101A" w:rsidRDefault="008B101A" w:rsidP="008B101A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8B101A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case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s)</w:t>
            </w:r>
          </w:p>
          <w:p w14:paraId="52A39E67" w14:textId="77777777" w:rsidR="008B101A" w:rsidRPr="008B101A" w:rsidRDefault="008B101A" w:rsidP="008B101A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8B101A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: y = w[</w:t>
            </w:r>
            <w:r w:rsidRPr="008B101A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6A00BF49" w14:textId="77777777" w:rsidR="008B101A" w:rsidRPr="008B101A" w:rsidRDefault="008B101A" w:rsidP="008B101A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8B101A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: y = w[</w:t>
            </w:r>
            <w:r w:rsidRPr="008B101A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39B7365A" w14:textId="77777777" w:rsidR="008B101A" w:rsidRPr="008B101A" w:rsidRDefault="008B101A" w:rsidP="008B101A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8B101A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: y = w[</w:t>
            </w:r>
            <w:r w:rsidRPr="008B101A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44ACE493" w14:textId="77777777" w:rsidR="008B101A" w:rsidRPr="008B101A" w:rsidRDefault="008B101A" w:rsidP="008B101A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8B101A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3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: y = w[</w:t>
            </w:r>
            <w:r w:rsidRPr="008B101A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3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37C9B8FD" w14:textId="77777777" w:rsidR="008B101A" w:rsidRPr="008B101A" w:rsidRDefault="008B101A" w:rsidP="008B101A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8B101A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4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: y = w[</w:t>
            </w:r>
            <w:r w:rsidRPr="008B101A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4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50CA96BA" w14:textId="77777777" w:rsidR="008B101A" w:rsidRPr="008B101A" w:rsidRDefault="008B101A" w:rsidP="008B101A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8B101A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5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: y = w[</w:t>
            </w:r>
            <w:r w:rsidRPr="008B101A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5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07054F17" w14:textId="77777777" w:rsidR="008B101A" w:rsidRPr="008B101A" w:rsidRDefault="008B101A" w:rsidP="008B101A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8B101A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6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: y = w[</w:t>
            </w:r>
            <w:r w:rsidRPr="008B101A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6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71B7DFF2" w14:textId="77777777" w:rsidR="008B101A" w:rsidRPr="008B101A" w:rsidRDefault="008B101A" w:rsidP="008B101A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8B101A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default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: y = w[</w:t>
            </w:r>
            <w:r w:rsidRPr="008B101A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8B101A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361748C4" w14:textId="77777777" w:rsidR="008B101A" w:rsidRPr="008B101A" w:rsidRDefault="008B101A" w:rsidP="008B101A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8B101A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case</w:t>
            </w:r>
          </w:p>
          <w:p w14:paraId="2BEB06AA" w14:textId="50C05D89" w:rsidR="008B101A" w:rsidRPr="008B101A" w:rsidRDefault="008B101A" w:rsidP="008B101A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8B101A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</w:p>
        </w:tc>
      </w:tr>
    </w:tbl>
    <w:p w14:paraId="59D7B45E" w14:textId="77777777" w:rsidR="008B101A" w:rsidRDefault="008B101A" w:rsidP="00F91AC5">
      <w:pPr>
        <w:rPr>
          <w:bCs/>
          <w:iCs/>
        </w:rPr>
      </w:pPr>
    </w:p>
    <w:p w14:paraId="6B3EC965" w14:textId="76426644" w:rsidR="00F91AC5" w:rsidRDefault="00F91AC5" w:rsidP="00F91AC5">
      <w:pPr>
        <w:rPr>
          <w:bCs/>
          <w:iCs/>
        </w:rPr>
      </w:pPr>
      <w:r w:rsidRPr="00D940C9">
        <w:rPr>
          <w:bCs/>
          <w:iCs/>
        </w:rPr>
        <w:t>Mô tả Verilog cho module dùng để kiểm tra thiết kế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0C28D8" w14:paraId="34AD724D" w14:textId="77777777" w:rsidTr="000C28D8">
        <w:tc>
          <w:tcPr>
            <w:tcW w:w="9576" w:type="dxa"/>
          </w:tcPr>
          <w:p w14:paraId="628FD6E7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`timescale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1ns/1ns </w:t>
            </w:r>
            <w:r w:rsidRPr="000C28D8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 define timescale</w:t>
            </w:r>
          </w:p>
          <w:p w14:paraId="43344771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C28D8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dung_tb_demux1to8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);</w:t>
            </w:r>
          </w:p>
          <w:p w14:paraId="47A586A1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342A9A64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in;</w:t>
            </w:r>
          </w:p>
          <w:p w14:paraId="6171C83E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0C28D8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sel;</w:t>
            </w:r>
          </w:p>
          <w:p w14:paraId="651BCB29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0C28D8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out;</w:t>
            </w:r>
          </w:p>
          <w:p w14:paraId="764DDF86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24850CA5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itial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begin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  <w:p w14:paraId="1F42DE40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in = 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; </w:t>
            </w:r>
          </w:p>
          <w:p w14:paraId="6354FB97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sel = 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3BE6DB0F" w14:textId="64E8AE72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</w:t>
            </w:r>
          </w:p>
          <w:p w14:paraId="226EACA3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 generate sel0- sel2</w:t>
            </w:r>
          </w:p>
          <w:p w14:paraId="0AE1A90F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10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sel[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sel[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0E1F4EA3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20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sel[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sel[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621880CE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40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sel[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sel[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14DB4217" w14:textId="4D79300B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80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in = in + 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3A83206E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 conect in,sel,out to module demux8to1</w:t>
            </w:r>
          </w:p>
          <w:p w14:paraId="70671B3C" w14:textId="328E5A2A" w:rsid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demux1to8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C28D8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m1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in,sel,out)</w:t>
            </w:r>
            <w:r w:rsidRPr="000C28D8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1A25DB12" w14:textId="77777777" w:rsidR="008B101A" w:rsidRPr="000C28D8" w:rsidRDefault="008B101A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03E2F3BE" w14:textId="539A6384" w:rsidR="000C28D8" w:rsidRPr="008B101A" w:rsidRDefault="000C28D8" w:rsidP="008B101A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</w:tc>
      </w:tr>
    </w:tbl>
    <w:p w14:paraId="690CEC3C" w14:textId="77777777" w:rsidR="000C28D8" w:rsidRDefault="000C28D8" w:rsidP="00F91AC5">
      <w:pPr>
        <w:rPr>
          <w:bCs/>
          <w:iCs/>
        </w:rPr>
      </w:pPr>
    </w:p>
    <w:p w14:paraId="5BA38EC8" w14:textId="1290AF1B" w:rsidR="00F91AC5" w:rsidRPr="008B101A" w:rsidRDefault="00F91AC5" w:rsidP="008B101A">
      <w:pPr>
        <w:rPr>
          <w:bCs/>
          <w:iCs/>
        </w:rPr>
      </w:pPr>
      <w:r>
        <w:rPr>
          <w:bCs/>
          <w:iCs/>
        </w:rPr>
        <w:t>Kết quả mô phỏng</w:t>
      </w:r>
    </w:p>
    <w:p w14:paraId="59B08FAA" w14:textId="77777777" w:rsidR="008B101A" w:rsidRDefault="00E02DB5" w:rsidP="008B101A">
      <w:pPr>
        <w:pStyle w:val="ListParagraph"/>
        <w:keepNext/>
        <w:ind w:left="0"/>
      </w:pPr>
      <w:r w:rsidRPr="00E02DB5">
        <w:rPr>
          <w:b w:val="0"/>
        </w:rPr>
        <w:drawing>
          <wp:inline distT="0" distB="0" distL="0" distR="0" wp14:anchorId="3E3911CE" wp14:editId="5541625B">
            <wp:extent cx="5943600" cy="3117215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0302F" w14:textId="4FD33E9B" w:rsidR="00196518" w:rsidRDefault="008B101A" w:rsidP="008B101A">
      <w:pPr>
        <w:pStyle w:val="Caption"/>
        <w:rPr>
          <w:b w:val="0"/>
        </w:rPr>
      </w:pPr>
      <w:r>
        <w:t xml:space="preserve">Figure </w:t>
      </w:r>
      <w:fldSimple w:instr=" SEQ Figure \* ARABIC ">
        <w:r w:rsidR="00F47629">
          <w:rPr>
            <w:noProof/>
          </w:rPr>
          <w:t>4</w:t>
        </w:r>
      </w:fldSimple>
      <w:r>
        <w:t>: Mô tả sau..</w:t>
      </w:r>
    </w:p>
    <w:p w14:paraId="6F51DD96" w14:textId="77777777" w:rsidR="0017067D" w:rsidRDefault="0017067D" w:rsidP="0017067D">
      <w:pPr>
        <w:rPr>
          <w:b w:val="0"/>
        </w:rPr>
      </w:pPr>
    </w:p>
    <w:p w14:paraId="32AEA7D3" w14:textId="77777777" w:rsidR="0017067D" w:rsidRDefault="0017067D" w:rsidP="0017067D">
      <w:pPr>
        <w:rPr>
          <w:b w:val="0"/>
        </w:rPr>
      </w:pPr>
    </w:p>
    <w:p w14:paraId="71690584" w14:textId="77777777" w:rsidR="0017067D" w:rsidRDefault="0017067D" w:rsidP="0017067D">
      <w:pPr>
        <w:rPr>
          <w:b w:val="0"/>
        </w:rPr>
      </w:pPr>
    </w:p>
    <w:p w14:paraId="65059E2C" w14:textId="77777777" w:rsidR="0017067D" w:rsidRDefault="0017067D" w:rsidP="0017067D">
      <w:pPr>
        <w:rPr>
          <w:b w:val="0"/>
        </w:rPr>
      </w:pPr>
    </w:p>
    <w:p w14:paraId="2391FCB1" w14:textId="77777777" w:rsidR="0017067D" w:rsidRDefault="0017067D" w:rsidP="0017067D">
      <w:pPr>
        <w:rPr>
          <w:b w:val="0"/>
        </w:rPr>
      </w:pPr>
    </w:p>
    <w:p w14:paraId="3297CBB2" w14:textId="77777777" w:rsidR="0017067D" w:rsidRDefault="0017067D" w:rsidP="0017067D">
      <w:pPr>
        <w:rPr>
          <w:b w:val="0"/>
        </w:rPr>
      </w:pPr>
    </w:p>
    <w:p w14:paraId="046E4AC1" w14:textId="77777777" w:rsidR="0017067D" w:rsidRDefault="0017067D" w:rsidP="0017067D">
      <w:pPr>
        <w:rPr>
          <w:b w:val="0"/>
        </w:rPr>
      </w:pPr>
    </w:p>
    <w:p w14:paraId="16366E7C" w14:textId="77777777" w:rsidR="0017067D" w:rsidRDefault="0017067D" w:rsidP="0017067D">
      <w:pPr>
        <w:rPr>
          <w:b w:val="0"/>
        </w:rPr>
      </w:pPr>
    </w:p>
    <w:p w14:paraId="41395081" w14:textId="77777777" w:rsidR="0017067D" w:rsidRDefault="0017067D" w:rsidP="0017067D">
      <w:pPr>
        <w:rPr>
          <w:b w:val="0"/>
        </w:rPr>
      </w:pPr>
    </w:p>
    <w:p w14:paraId="4ED24D50" w14:textId="77777777" w:rsidR="0017067D" w:rsidRDefault="0017067D" w:rsidP="0017067D">
      <w:pPr>
        <w:rPr>
          <w:b w:val="0"/>
        </w:rPr>
      </w:pPr>
    </w:p>
    <w:p w14:paraId="74ECD7D7" w14:textId="77777777" w:rsidR="0017067D" w:rsidRDefault="0017067D" w:rsidP="0017067D">
      <w:pPr>
        <w:rPr>
          <w:b w:val="0"/>
        </w:rPr>
      </w:pPr>
    </w:p>
    <w:p w14:paraId="3D2154E2" w14:textId="77777777" w:rsidR="0017067D" w:rsidRDefault="0017067D" w:rsidP="0017067D">
      <w:pPr>
        <w:rPr>
          <w:b w:val="0"/>
        </w:rPr>
      </w:pPr>
    </w:p>
    <w:p w14:paraId="42C22CA8" w14:textId="77777777" w:rsidR="0017067D" w:rsidRDefault="0017067D" w:rsidP="0017067D">
      <w:pPr>
        <w:rPr>
          <w:b w:val="0"/>
        </w:rPr>
      </w:pPr>
    </w:p>
    <w:p w14:paraId="2E37F89B" w14:textId="77777777" w:rsidR="0017067D" w:rsidRDefault="0017067D" w:rsidP="0017067D">
      <w:pPr>
        <w:rPr>
          <w:b w:val="0"/>
        </w:rPr>
      </w:pPr>
    </w:p>
    <w:p w14:paraId="34492867" w14:textId="77777777" w:rsidR="0017067D" w:rsidRPr="0017067D" w:rsidRDefault="0017067D" w:rsidP="0017067D">
      <w:pPr>
        <w:rPr>
          <w:b w:val="0"/>
        </w:rPr>
      </w:pPr>
    </w:p>
    <w:p w14:paraId="759FC5F1" w14:textId="3F5DAACA" w:rsidR="00D117CA" w:rsidRDefault="002414F7" w:rsidP="00763A41">
      <w:pPr>
        <w:pStyle w:val="ListParagraph"/>
        <w:numPr>
          <w:ilvl w:val="0"/>
          <w:numId w:val="2"/>
        </w:numPr>
        <w:rPr>
          <w:b w:val="0"/>
        </w:rPr>
      </w:pPr>
      <w:r>
        <w:rPr>
          <w:b w:val="0"/>
        </w:rPr>
        <w:t xml:space="preserve">Thiết kế và mô phỏng mạch giả mã 3 sang 8 có tín hiệu cho phép (enable –EN) </w:t>
      </w:r>
      <w:r w:rsidR="00CC0CEC">
        <w:rPr>
          <w:b w:val="0"/>
        </w:rPr>
        <w:t>ngõ ra tích cực mức thấp</w:t>
      </w:r>
    </w:p>
    <w:p w14:paraId="0CDDC3CE" w14:textId="77777777" w:rsidR="00704F8E" w:rsidRDefault="00704F8E" w:rsidP="00704F8E">
      <w:pPr>
        <w:keepNext/>
      </w:pPr>
      <w:r w:rsidRPr="00704F8E">
        <w:rPr>
          <w:b w:val="0"/>
        </w:rPr>
        <w:drawing>
          <wp:inline distT="0" distB="0" distL="0" distR="0" wp14:anchorId="1E882E53" wp14:editId="3411F654">
            <wp:extent cx="1924050" cy="1893869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27519" cy="1897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822C9A" w14:textId="62D51657" w:rsidR="00CC0CEC" w:rsidRDefault="00704F8E" w:rsidP="00015403">
      <w:pPr>
        <w:pStyle w:val="Caption"/>
        <w:rPr>
          <w:b w:val="0"/>
        </w:rPr>
      </w:pPr>
      <w:r>
        <w:t xml:space="preserve">Figure </w:t>
      </w:r>
      <w:fldSimple w:instr=" SEQ Figure \* ARABIC ">
        <w:r w:rsidR="00F47629">
          <w:rPr>
            <w:noProof/>
          </w:rPr>
          <w:t>5</w:t>
        </w:r>
      </w:fldSimple>
      <w:r>
        <w:t xml:space="preserve">: </w:t>
      </w:r>
      <w:r w:rsidR="00015403">
        <w:t>tín hiệu cho phép mức cao (EN = 1) của mạch giải mã</w:t>
      </w:r>
    </w:p>
    <w:p w14:paraId="3E6A909C" w14:textId="6183798C" w:rsidR="007E195A" w:rsidRDefault="007E195A" w:rsidP="007E195A">
      <w:r>
        <w:t xml:space="preserve">Bảng trạng thái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2"/>
        <w:gridCol w:w="785"/>
        <w:gridCol w:w="782"/>
        <w:gridCol w:w="785"/>
        <w:gridCol w:w="822"/>
        <w:gridCol w:w="822"/>
        <w:gridCol w:w="822"/>
        <w:gridCol w:w="822"/>
        <w:gridCol w:w="822"/>
        <w:gridCol w:w="735"/>
        <w:gridCol w:w="735"/>
        <w:gridCol w:w="822"/>
      </w:tblGrid>
      <w:tr w:rsidR="007E195A" w14:paraId="3FBE0129" w14:textId="77777777" w:rsidTr="004D0538">
        <w:tc>
          <w:tcPr>
            <w:tcW w:w="3174" w:type="dxa"/>
            <w:gridSpan w:val="4"/>
          </w:tcPr>
          <w:p w14:paraId="0F4CB39F" w14:textId="0FBF6303" w:rsidR="007E195A" w:rsidRDefault="007E195A" w:rsidP="007E195A">
            <w:r>
              <w:t>Input</w:t>
            </w:r>
          </w:p>
        </w:tc>
        <w:tc>
          <w:tcPr>
            <w:tcW w:w="6402" w:type="dxa"/>
            <w:gridSpan w:val="8"/>
          </w:tcPr>
          <w:p w14:paraId="438AD299" w14:textId="376B116C" w:rsidR="007E195A" w:rsidRDefault="007E195A" w:rsidP="007E195A">
            <w:r>
              <w:t>Output</w:t>
            </w:r>
          </w:p>
        </w:tc>
      </w:tr>
      <w:tr w:rsidR="007E195A" w14:paraId="5D6F6E1D" w14:textId="77777777" w:rsidTr="007E195A">
        <w:tc>
          <w:tcPr>
            <w:tcW w:w="822" w:type="dxa"/>
          </w:tcPr>
          <w:p w14:paraId="773F69F8" w14:textId="005987C0" w:rsidR="007E195A" w:rsidRDefault="007E195A" w:rsidP="007E195A">
            <w:r>
              <w:t>En</w:t>
            </w:r>
          </w:p>
        </w:tc>
        <w:tc>
          <w:tcPr>
            <w:tcW w:w="785" w:type="dxa"/>
          </w:tcPr>
          <w:p w14:paraId="56D13465" w14:textId="05B98248" w:rsidR="007E195A" w:rsidRDefault="007E195A" w:rsidP="007E195A">
            <w:r>
              <w:t>A</w:t>
            </w:r>
          </w:p>
        </w:tc>
        <w:tc>
          <w:tcPr>
            <w:tcW w:w="782" w:type="dxa"/>
          </w:tcPr>
          <w:p w14:paraId="32D3F6B6" w14:textId="38C7BA1B" w:rsidR="007E195A" w:rsidRDefault="007E195A" w:rsidP="007E195A">
            <w:r>
              <w:t>B</w:t>
            </w:r>
          </w:p>
        </w:tc>
        <w:tc>
          <w:tcPr>
            <w:tcW w:w="785" w:type="dxa"/>
          </w:tcPr>
          <w:p w14:paraId="08AC6CCD" w14:textId="613B7DA0" w:rsidR="007E195A" w:rsidRDefault="007E195A" w:rsidP="007E195A">
            <w:r>
              <w:t>C</w:t>
            </w:r>
          </w:p>
        </w:tc>
        <w:tc>
          <w:tcPr>
            <w:tcW w:w="822" w:type="dxa"/>
          </w:tcPr>
          <w:p w14:paraId="59D6AF4A" w14:textId="6B6A1881" w:rsidR="007E195A" w:rsidRDefault="007E195A" w:rsidP="007E195A">
            <w:r>
              <w:t>Y7</w:t>
            </w:r>
          </w:p>
        </w:tc>
        <w:tc>
          <w:tcPr>
            <w:tcW w:w="822" w:type="dxa"/>
          </w:tcPr>
          <w:p w14:paraId="1C0F9A47" w14:textId="54A1F4A6" w:rsidR="007E195A" w:rsidRDefault="007E195A" w:rsidP="007E195A">
            <w:r>
              <w:t>Y6</w:t>
            </w:r>
          </w:p>
        </w:tc>
        <w:tc>
          <w:tcPr>
            <w:tcW w:w="822" w:type="dxa"/>
          </w:tcPr>
          <w:p w14:paraId="1D9E5AF4" w14:textId="229E1862" w:rsidR="007E195A" w:rsidRDefault="007E195A" w:rsidP="007E195A">
            <w:r>
              <w:t>Y5</w:t>
            </w:r>
          </w:p>
        </w:tc>
        <w:tc>
          <w:tcPr>
            <w:tcW w:w="822" w:type="dxa"/>
          </w:tcPr>
          <w:p w14:paraId="5F140F37" w14:textId="355AFA7E" w:rsidR="007E195A" w:rsidRDefault="007E195A" w:rsidP="007E195A">
            <w:r>
              <w:t>Y4</w:t>
            </w:r>
          </w:p>
        </w:tc>
        <w:tc>
          <w:tcPr>
            <w:tcW w:w="822" w:type="dxa"/>
          </w:tcPr>
          <w:p w14:paraId="1F98A340" w14:textId="41C9620F" w:rsidR="007E195A" w:rsidRDefault="007E195A" w:rsidP="007E195A">
            <w:r>
              <w:t>Y3</w:t>
            </w:r>
          </w:p>
        </w:tc>
        <w:tc>
          <w:tcPr>
            <w:tcW w:w="735" w:type="dxa"/>
          </w:tcPr>
          <w:p w14:paraId="251173CE" w14:textId="0439D037" w:rsidR="007E195A" w:rsidRDefault="007E195A" w:rsidP="007E195A">
            <w:r>
              <w:t>Y2</w:t>
            </w:r>
          </w:p>
        </w:tc>
        <w:tc>
          <w:tcPr>
            <w:tcW w:w="735" w:type="dxa"/>
          </w:tcPr>
          <w:p w14:paraId="07781196" w14:textId="3E7F8B26" w:rsidR="007E195A" w:rsidRDefault="007E195A" w:rsidP="007E195A">
            <w:r>
              <w:t>Y1</w:t>
            </w:r>
          </w:p>
        </w:tc>
        <w:tc>
          <w:tcPr>
            <w:tcW w:w="822" w:type="dxa"/>
          </w:tcPr>
          <w:p w14:paraId="3DBB81CD" w14:textId="22444DBF" w:rsidR="007E195A" w:rsidRDefault="007E195A" w:rsidP="007E195A">
            <w:r>
              <w:t>Y0</w:t>
            </w:r>
          </w:p>
        </w:tc>
      </w:tr>
      <w:tr w:rsidR="007E195A" w14:paraId="194D011E" w14:textId="77777777" w:rsidTr="007E195A">
        <w:tc>
          <w:tcPr>
            <w:tcW w:w="822" w:type="dxa"/>
          </w:tcPr>
          <w:p w14:paraId="16E023CE" w14:textId="4CA0590D" w:rsidR="007E195A" w:rsidRDefault="007E195A" w:rsidP="007E195A">
            <w:r>
              <w:t>1</w:t>
            </w:r>
          </w:p>
        </w:tc>
        <w:tc>
          <w:tcPr>
            <w:tcW w:w="785" w:type="dxa"/>
          </w:tcPr>
          <w:p w14:paraId="2FCA6470" w14:textId="08B96C79" w:rsidR="007E195A" w:rsidRDefault="007E195A" w:rsidP="007E195A">
            <w:r>
              <w:t>x</w:t>
            </w:r>
          </w:p>
        </w:tc>
        <w:tc>
          <w:tcPr>
            <w:tcW w:w="782" w:type="dxa"/>
          </w:tcPr>
          <w:p w14:paraId="027BE4EC" w14:textId="4C830093" w:rsidR="007E195A" w:rsidRDefault="007E195A" w:rsidP="007E195A">
            <w:r>
              <w:t>x</w:t>
            </w:r>
          </w:p>
        </w:tc>
        <w:tc>
          <w:tcPr>
            <w:tcW w:w="785" w:type="dxa"/>
          </w:tcPr>
          <w:p w14:paraId="6609E91B" w14:textId="5A14AEB0" w:rsidR="007E195A" w:rsidRDefault="007E195A" w:rsidP="007E195A">
            <w:r>
              <w:t>x</w:t>
            </w:r>
          </w:p>
        </w:tc>
        <w:tc>
          <w:tcPr>
            <w:tcW w:w="822" w:type="dxa"/>
          </w:tcPr>
          <w:p w14:paraId="25409392" w14:textId="3D85CE04" w:rsidR="007E195A" w:rsidRDefault="00015403" w:rsidP="007E195A">
            <w:r>
              <w:t>1</w:t>
            </w:r>
          </w:p>
        </w:tc>
        <w:tc>
          <w:tcPr>
            <w:tcW w:w="822" w:type="dxa"/>
          </w:tcPr>
          <w:p w14:paraId="3969FB97" w14:textId="60E7CFCF" w:rsidR="007E195A" w:rsidRDefault="00015403" w:rsidP="007E195A">
            <w:r>
              <w:t>1</w:t>
            </w:r>
          </w:p>
        </w:tc>
        <w:tc>
          <w:tcPr>
            <w:tcW w:w="822" w:type="dxa"/>
          </w:tcPr>
          <w:p w14:paraId="31E5A87F" w14:textId="381C2393" w:rsidR="007E195A" w:rsidRDefault="00015403" w:rsidP="007E195A">
            <w:r>
              <w:t>1</w:t>
            </w:r>
          </w:p>
        </w:tc>
        <w:tc>
          <w:tcPr>
            <w:tcW w:w="822" w:type="dxa"/>
          </w:tcPr>
          <w:p w14:paraId="527DE568" w14:textId="2A8D7D0B" w:rsidR="007E195A" w:rsidRDefault="00015403" w:rsidP="007E195A">
            <w:r>
              <w:t>1</w:t>
            </w:r>
          </w:p>
        </w:tc>
        <w:tc>
          <w:tcPr>
            <w:tcW w:w="822" w:type="dxa"/>
          </w:tcPr>
          <w:p w14:paraId="42D69562" w14:textId="1102E325" w:rsidR="007E195A" w:rsidRDefault="00015403" w:rsidP="007E195A">
            <w:r>
              <w:t>1</w:t>
            </w:r>
          </w:p>
        </w:tc>
        <w:tc>
          <w:tcPr>
            <w:tcW w:w="735" w:type="dxa"/>
          </w:tcPr>
          <w:p w14:paraId="4085A66F" w14:textId="36D0B53E" w:rsidR="007E195A" w:rsidRDefault="00015403" w:rsidP="007E195A">
            <w:r>
              <w:t>1</w:t>
            </w:r>
          </w:p>
        </w:tc>
        <w:tc>
          <w:tcPr>
            <w:tcW w:w="735" w:type="dxa"/>
          </w:tcPr>
          <w:p w14:paraId="602C1141" w14:textId="7FC5EB34" w:rsidR="007E195A" w:rsidRDefault="00015403" w:rsidP="007E195A">
            <w:r>
              <w:t>1</w:t>
            </w:r>
          </w:p>
        </w:tc>
        <w:tc>
          <w:tcPr>
            <w:tcW w:w="822" w:type="dxa"/>
          </w:tcPr>
          <w:p w14:paraId="3D2D98D5" w14:textId="66DD285E" w:rsidR="007E195A" w:rsidRDefault="00015403" w:rsidP="007E195A">
            <w:r>
              <w:t>1</w:t>
            </w:r>
          </w:p>
        </w:tc>
      </w:tr>
      <w:tr w:rsidR="00015403" w14:paraId="47995919" w14:textId="77777777" w:rsidTr="007E195A">
        <w:tc>
          <w:tcPr>
            <w:tcW w:w="822" w:type="dxa"/>
          </w:tcPr>
          <w:p w14:paraId="3A30984B" w14:textId="143D24CC" w:rsidR="00015403" w:rsidRDefault="00015403" w:rsidP="00015403">
            <w:r>
              <w:t>0</w:t>
            </w:r>
          </w:p>
        </w:tc>
        <w:tc>
          <w:tcPr>
            <w:tcW w:w="785" w:type="dxa"/>
          </w:tcPr>
          <w:p w14:paraId="754F3827" w14:textId="67BF4346" w:rsidR="00015403" w:rsidRDefault="00015403" w:rsidP="00015403">
            <w:r>
              <w:t>0</w:t>
            </w:r>
          </w:p>
        </w:tc>
        <w:tc>
          <w:tcPr>
            <w:tcW w:w="782" w:type="dxa"/>
          </w:tcPr>
          <w:p w14:paraId="7B2A383C" w14:textId="63DD4E11" w:rsidR="00015403" w:rsidRDefault="00015403" w:rsidP="00015403">
            <w:r>
              <w:t>0</w:t>
            </w:r>
          </w:p>
        </w:tc>
        <w:tc>
          <w:tcPr>
            <w:tcW w:w="785" w:type="dxa"/>
          </w:tcPr>
          <w:p w14:paraId="1DBC509B" w14:textId="562BB274" w:rsidR="00015403" w:rsidRDefault="00015403" w:rsidP="00015403">
            <w:r>
              <w:t>0</w:t>
            </w:r>
          </w:p>
        </w:tc>
        <w:tc>
          <w:tcPr>
            <w:tcW w:w="822" w:type="dxa"/>
          </w:tcPr>
          <w:p w14:paraId="5C6D190F" w14:textId="729FD206" w:rsidR="00015403" w:rsidRDefault="00015403" w:rsidP="00015403">
            <w:r>
              <w:t>1</w:t>
            </w:r>
          </w:p>
        </w:tc>
        <w:tc>
          <w:tcPr>
            <w:tcW w:w="822" w:type="dxa"/>
          </w:tcPr>
          <w:p w14:paraId="60672A9D" w14:textId="784924EA" w:rsidR="00015403" w:rsidRDefault="00015403" w:rsidP="00015403">
            <w:r>
              <w:t>1</w:t>
            </w:r>
          </w:p>
        </w:tc>
        <w:tc>
          <w:tcPr>
            <w:tcW w:w="822" w:type="dxa"/>
          </w:tcPr>
          <w:p w14:paraId="70DAC4E4" w14:textId="291A2536" w:rsidR="00015403" w:rsidRDefault="00015403" w:rsidP="00015403">
            <w:r>
              <w:t>1</w:t>
            </w:r>
          </w:p>
        </w:tc>
        <w:tc>
          <w:tcPr>
            <w:tcW w:w="822" w:type="dxa"/>
          </w:tcPr>
          <w:p w14:paraId="13C04256" w14:textId="6B125A5D" w:rsidR="00015403" w:rsidRDefault="00015403" w:rsidP="00015403">
            <w:r>
              <w:t>1</w:t>
            </w:r>
          </w:p>
        </w:tc>
        <w:tc>
          <w:tcPr>
            <w:tcW w:w="822" w:type="dxa"/>
          </w:tcPr>
          <w:p w14:paraId="51BD991C" w14:textId="3A218225" w:rsidR="00015403" w:rsidRDefault="00015403" w:rsidP="00015403">
            <w:r>
              <w:t>1</w:t>
            </w:r>
          </w:p>
        </w:tc>
        <w:tc>
          <w:tcPr>
            <w:tcW w:w="735" w:type="dxa"/>
          </w:tcPr>
          <w:p w14:paraId="0415FA47" w14:textId="328A8FB2" w:rsidR="00015403" w:rsidRDefault="00015403" w:rsidP="00015403">
            <w:r>
              <w:t>1</w:t>
            </w:r>
          </w:p>
        </w:tc>
        <w:tc>
          <w:tcPr>
            <w:tcW w:w="735" w:type="dxa"/>
          </w:tcPr>
          <w:p w14:paraId="0BFF4CF9" w14:textId="08B779BB" w:rsidR="00015403" w:rsidRDefault="00015403" w:rsidP="00015403">
            <w:r>
              <w:t>1</w:t>
            </w:r>
          </w:p>
        </w:tc>
        <w:tc>
          <w:tcPr>
            <w:tcW w:w="822" w:type="dxa"/>
          </w:tcPr>
          <w:p w14:paraId="71A7A607" w14:textId="63EE378C" w:rsidR="00015403" w:rsidRDefault="00015403" w:rsidP="00015403">
            <w:r>
              <w:t>0</w:t>
            </w:r>
          </w:p>
        </w:tc>
      </w:tr>
      <w:tr w:rsidR="00015403" w14:paraId="79D58A4A" w14:textId="77777777" w:rsidTr="007E195A">
        <w:tc>
          <w:tcPr>
            <w:tcW w:w="822" w:type="dxa"/>
          </w:tcPr>
          <w:p w14:paraId="60FBE5FA" w14:textId="7552354C" w:rsidR="00015403" w:rsidRDefault="00015403" w:rsidP="00015403">
            <w:r>
              <w:t>0</w:t>
            </w:r>
          </w:p>
        </w:tc>
        <w:tc>
          <w:tcPr>
            <w:tcW w:w="785" w:type="dxa"/>
          </w:tcPr>
          <w:p w14:paraId="3AB2961E" w14:textId="2F84CEB7" w:rsidR="00015403" w:rsidRDefault="00015403" w:rsidP="00015403">
            <w:r>
              <w:t>0</w:t>
            </w:r>
          </w:p>
        </w:tc>
        <w:tc>
          <w:tcPr>
            <w:tcW w:w="782" w:type="dxa"/>
          </w:tcPr>
          <w:p w14:paraId="7035BEC2" w14:textId="3C08C95A" w:rsidR="00015403" w:rsidRDefault="00015403" w:rsidP="00015403">
            <w:r>
              <w:t>0</w:t>
            </w:r>
          </w:p>
        </w:tc>
        <w:tc>
          <w:tcPr>
            <w:tcW w:w="785" w:type="dxa"/>
          </w:tcPr>
          <w:p w14:paraId="58E40BB7" w14:textId="6569E53A" w:rsidR="00015403" w:rsidRDefault="00015403" w:rsidP="00015403">
            <w:r>
              <w:t>1</w:t>
            </w:r>
          </w:p>
        </w:tc>
        <w:tc>
          <w:tcPr>
            <w:tcW w:w="822" w:type="dxa"/>
          </w:tcPr>
          <w:p w14:paraId="3FA25368" w14:textId="250CC936" w:rsidR="00015403" w:rsidRDefault="00015403" w:rsidP="00015403">
            <w:r>
              <w:t>1</w:t>
            </w:r>
          </w:p>
        </w:tc>
        <w:tc>
          <w:tcPr>
            <w:tcW w:w="822" w:type="dxa"/>
          </w:tcPr>
          <w:p w14:paraId="51669426" w14:textId="09F4CEF1" w:rsidR="00015403" w:rsidRDefault="00015403" w:rsidP="00015403">
            <w:r>
              <w:t>1</w:t>
            </w:r>
          </w:p>
        </w:tc>
        <w:tc>
          <w:tcPr>
            <w:tcW w:w="822" w:type="dxa"/>
          </w:tcPr>
          <w:p w14:paraId="674E47B3" w14:textId="79860FF0" w:rsidR="00015403" w:rsidRDefault="00015403" w:rsidP="00015403">
            <w:r>
              <w:t>1</w:t>
            </w:r>
          </w:p>
        </w:tc>
        <w:tc>
          <w:tcPr>
            <w:tcW w:w="822" w:type="dxa"/>
          </w:tcPr>
          <w:p w14:paraId="41218C52" w14:textId="5271AC44" w:rsidR="00015403" w:rsidRDefault="00015403" w:rsidP="00015403">
            <w:r>
              <w:t>1</w:t>
            </w:r>
          </w:p>
        </w:tc>
        <w:tc>
          <w:tcPr>
            <w:tcW w:w="822" w:type="dxa"/>
          </w:tcPr>
          <w:p w14:paraId="3F110E04" w14:textId="5C998D3D" w:rsidR="00015403" w:rsidRDefault="00015403" w:rsidP="00015403">
            <w:r>
              <w:t>1</w:t>
            </w:r>
          </w:p>
        </w:tc>
        <w:tc>
          <w:tcPr>
            <w:tcW w:w="735" w:type="dxa"/>
          </w:tcPr>
          <w:p w14:paraId="5F0145B8" w14:textId="7839EB5B" w:rsidR="00015403" w:rsidRDefault="00015403" w:rsidP="00015403">
            <w:r>
              <w:t>1</w:t>
            </w:r>
          </w:p>
        </w:tc>
        <w:tc>
          <w:tcPr>
            <w:tcW w:w="735" w:type="dxa"/>
          </w:tcPr>
          <w:p w14:paraId="04003E21" w14:textId="5F28372A" w:rsidR="00015403" w:rsidRDefault="00015403" w:rsidP="00015403">
            <w:r>
              <w:t>0</w:t>
            </w:r>
          </w:p>
        </w:tc>
        <w:tc>
          <w:tcPr>
            <w:tcW w:w="822" w:type="dxa"/>
          </w:tcPr>
          <w:p w14:paraId="0C537C55" w14:textId="4EA6A38A" w:rsidR="00015403" w:rsidRDefault="00015403" w:rsidP="00015403">
            <w:r>
              <w:t>1</w:t>
            </w:r>
          </w:p>
        </w:tc>
      </w:tr>
      <w:tr w:rsidR="00015403" w14:paraId="4E0C7284" w14:textId="77777777" w:rsidTr="007E195A">
        <w:tc>
          <w:tcPr>
            <w:tcW w:w="822" w:type="dxa"/>
          </w:tcPr>
          <w:p w14:paraId="102728AE" w14:textId="6DD3AB7A" w:rsidR="00015403" w:rsidRDefault="00015403" w:rsidP="00015403">
            <w:r>
              <w:t>0</w:t>
            </w:r>
          </w:p>
        </w:tc>
        <w:tc>
          <w:tcPr>
            <w:tcW w:w="785" w:type="dxa"/>
          </w:tcPr>
          <w:p w14:paraId="49504EFC" w14:textId="14FB06BE" w:rsidR="00015403" w:rsidRDefault="00015403" w:rsidP="00015403">
            <w:r>
              <w:t>0</w:t>
            </w:r>
          </w:p>
        </w:tc>
        <w:tc>
          <w:tcPr>
            <w:tcW w:w="782" w:type="dxa"/>
          </w:tcPr>
          <w:p w14:paraId="28F30718" w14:textId="3821601B" w:rsidR="00015403" w:rsidRDefault="00015403" w:rsidP="00015403">
            <w:r>
              <w:t>1</w:t>
            </w:r>
          </w:p>
        </w:tc>
        <w:tc>
          <w:tcPr>
            <w:tcW w:w="785" w:type="dxa"/>
          </w:tcPr>
          <w:p w14:paraId="0E63ECA1" w14:textId="2A8BE126" w:rsidR="00015403" w:rsidRDefault="00015403" w:rsidP="00015403">
            <w:r>
              <w:t>0</w:t>
            </w:r>
          </w:p>
        </w:tc>
        <w:tc>
          <w:tcPr>
            <w:tcW w:w="822" w:type="dxa"/>
          </w:tcPr>
          <w:p w14:paraId="2A7985DA" w14:textId="5D4BC18D" w:rsidR="00015403" w:rsidRDefault="00015403" w:rsidP="00015403">
            <w:r>
              <w:t>1</w:t>
            </w:r>
          </w:p>
        </w:tc>
        <w:tc>
          <w:tcPr>
            <w:tcW w:w="822" w:type="dxa"/>
          </w:tcPr>
          <w:p w14:paraId="1310B9DD" w14:textId="3E4D1A76" w:rsidR="00015403" w:rsidRDefault="00015403" w:rsidP="00015403">
            <w:r>
              <w:t>1</w:t>
            </w:r>
          </w:p>
        </w:tc>
        <w:tc>
          <w:tcPr>
            <w:tcW w:w="822" w:type="dxa"/>
          </w:tcPr>
          <w:p w14:paraId="03B71992" w14:textId="2EFCEB59" w:rsidR="00015403" w:rsidRDefault="00015403" w:rsidP="00015403">
            <w:r>
              <w:t>1</w:t>
            </w:r>
          </w:p>
        </w:tc>
        <w:tc>
          <w:tcPr>
            <w:tcW w:w="822" w:type="dxa"/>
          </w:tcPr>
          <w:p w14:paraId="225CB80E" w14:textId="37DD7DF0" w:rsidR="00015403" w:rsidRDefault="00015403" w:rsidP="00015403">
            <w:r>
              <w:t>1</w:t>
            </w:r>
          </w:p>
        </w:tc>
        <w:tc>
          <w:tcPr>
            <w:tcW w:w="822" w:type="dxa"/>
          </w:tcPr>
          <w:p w14:paraId="5A0DA589" w14:textId="47353A67" w:rsidR="00015403" w:rsidRDefault="00015403" w:rsidP="00015403">
            <w:r>
              <w:t>1</w:t>
            </w:r>
          </w:p>
        </w:tc>
        <w:tc>
          <w:tcPr>
            <w:tcW w:w="735" w:type="dxa"/>
          </w:tcPr>
          <w:p w14:paraId="7DB15E84" w14:textId="24D92EDC" w:rsidR="00015403" w:rsidRDefault="00015403" w:rsidP="00015403">
            <w:r>
              <w:t>0</w:t>
            </w:r>
          </w:p>
        </w:tc>
        <w:tc>
          <w:tcPr>
            <w:tcW w:w="735" w:type="dxa"/>
          </w:tcPr>
          <w:p w14:paraId="2235EED4" w14:textId="6F1AB5C9" w:rsidR="00015403" w:rsidRDefault="00015403" w:rsidP="00015403">
            <w:r>
              <w:t>1</w:t>
            </w:r>
          </w:p>
        </w:tc>
        <w:tc>
          <w:tcPr>
            <w:tcW w:w="822" w:type="dxa"/>
          </w:tcPr>
          <w:p w14:paraId="5894584D" w14:textId="6EBCDA13" w:rsidR="00015403" w:rsidRDefault="00015403" w:rsidP="00015403">
            <w:r>
              <w:t>1</w:t>
            </w:r>
          </w:p>
        </w:tc>
      </w:tr>
      <w:tr w:rsidR="00015403" w14:paraId="1082D7C0" w14:textId="77777777" w:rsidTr="007E195A">
        <w:tc>
          <w:tcPr>
            <w:tcW w:w="822" w:type="dxa"/>
          </w:tcPr>
          <w:p w14:paraId="4E92050C" w14:textId="6C6665B9" w:rsidR="00015403" w:rsidRDefault="00015403" w:rsidP="00015403">
            <w:r>
              <w:t>0</w:t>
            </w:r>
          </w:p>
        </w:tc>
        <w:tc>
          <w:tcPr>
            <w:tcW w:w="785" w:type="dxa"/>
          </w:tcPr>
          <w:p w14:paraId="52D8880E" w14:textId="7D3E6CB4" w:rsidR="00015403" w:rsidRDefault="00015403" w:rsidP="00015403">
            <w:r>
              <w:t>0</w:t>
            </w:r>
          </w:p>
        </w:tc>
        <w:tc>
          <w:tcPr>
            <w:tcW w:w="782" w:type="dxa"/>
          </w:tcPr>
          <w:p w14:paraId="57E8741A" w14:textId="7370C08D" w:rsidR="00015403" w:rsidRDefault="00015403" w:rsidP="00015403">
            <w:r>
              <w:t>1</w:t>
            </w:r>
          </w:p>
        </w:tc>
        <w:tc>
          <w:tcPr>
            <w:tcW w:w="785" w:type="dxa"/>
          </w:tcPr>
          <w:p w14:paraId="0BBADC52" w14:textId="53494B0A" w:rsidR="00015403" w:rsidRDefault="00015403" w:rsidP="00015403">
            <w:r>
              <w:t>1</w:t>
            </w:r>
          </w:p>
        </w:tc>
        <w:tc>
          <w:tcPr>
            <w:tcW w:w="822" w:type="dxa"/>
          </w:tcPr>
          <w:p w14:paraId="1AA2E539" w14:textId="02B679C1" w:rsidR="00015403" w:rsidRDefault="00015403" w:rsidP="00015403">
            <w:r>
              <w:t>1</w:t>
            </w:r>
          </w:p>
        </w:tc>
        <w:tc>
          <w:tcPr>
            <w:tcW w:w="822" w:type="dxa"/>
          </w:tcPr>
          <w:p w14:paraId="76406E5B" w14:textId="47FA4512" w:rsidR="00015403" w:rsidRDefault="00015403" w:rsidP="00015403">
            <w:r>
              <w:t>1</w:t>
            </w:r>
          </w:p>
        </w:tc>
        <w:tc>
          <w:tcPr>
            <w:tcW w:w="822" w:type="dxa"/>
          </w:tcPr>
          <w:p w14:paraId="20D6912C" w14:textId="0278DE39" w:rsidR="00015403" w:rsidRDefault="00015403" w:rsidP="00015403">
            <w:r>
              <w:t>1</w:t>
            </w:r>
          </w:p>
        </w:tc>
        <w:tc>
          <w:tcPr>
            <w:tcW w:w="822" w:type="dxa"/>
          </w:tcPr>
          <w:p w14:paraId="628BFF0D" w14:textId="6F41D1FB" w:rsidR="00015403" w:rsidRDefault="00015403" w:rsidP="00015403">
            <w:r>
              <w:t>1</w:t>
            </w:r>
          </w:p>
        </w:tc>
        <w:tc>
          <w:tcPr>
            <w:tcW w:w="822" w:type="dxa"/>
          </w:tcPr>
          <w:p w14:paraId="2FC48D29" w14:textId="3CDAE265" w:rsidR="00015403" w:rsidRDefault="00015403" w:rsidP="00015403">
            <w:r>
              <w:t>0</w:t>
            </w:r>
          </w:p>
        </w:tc>
        <w:tc>
          <w:tcPr>
            <w:tcW w:w="735" w:type="dxa"/>
          </w:tcPr>
          <w:p w14:paraId="17FE0A29" w14:textId="70376E28" w:rsidR="00015403" w:rsidRDefault="00015403" w:rsidP="00015403">
            <w:r>
              <w:t>1</w:t>
            </w:r>
          </w:p>
        </w:tc>
        <w:tc>
          <w:tcPr>
            <w:tcW w:w="735" w:type="dxa"/>
          </w:tcPr>
          <w:p w14:paraId="55726EEF" w14:textId="1989E8F9" w:rsidR="00015403" w:rsidRDefault="00015403" w:rsidP="00015403">
            <w:r>
              <w:t>1</w:t>
            </w:r>
          </w:p>
        </w:tc>
        <w:tc>
          <w:tcPr>
            <w:tcW w:w="822" w:type="dxa"/>
          </w:tcPr>
          <w:p w14:paraId="226825E7" w14:textId="5ABB566C" w:rsidR="00015403" w:rsidRDefault="00015403" w:rsidP="00015403">
            <w:r>
              <w:t>1</w:t>
            </w:r>
          </w:p>
        </w:tc>
      </w:tr>
      <w:tr w:rsidR="00015403" w14:paraId="358CE285" w14:textId="77777777" w:rsidTr="007E195A">
        <w:tc>
          <w:tcPr>
            <w:tcW w:w="822" w:type="dxa"/>
          </w:tcPr>
          <w:p w14:paraId="069BA982" w14:textId="2F595488" w:rsidR="00015403" w:rsidRDefault="00015403" w:rsidP="00015403">
            <w:r>
              <w:t>0</w:t>
            </w:r>
          </w:p>
        </w:tc>
        <w:tc>
          <w:tcPr>
            <w:tcW w:w="785" w:type="dxa"/>
          </w:tcPr>
          <w:p w14:paraId="1CC2A204" w14:textId="2B184BEE" w:rsidR="00015403" w:rsidRDefault="00015403" w:rsidP="00015403">
            <w:r>
              <w:t>1</w:t>
            </w:r>
          </w:p>
        </w:tc>
        <w:tc>
          <w:tcPr>
            <w:tcW w:w="782" w:type="dxa"/>
          </w:tcPr>
          <w:p w14:paraId="71CE395C" w14:textId="4797CBC5" w:rsidR="00015403" w:rsidRDefault="00015403" w:rsidP="00015403">
            <w:r>
              <w:t>0</w:t>
            </w:r>
          </w:p>
        </w:tc>
        <w:tc>
          <w:tcPr>
            <w:tcW w:w="785" w:type="dxa"/>
          </w:tcPr>
          <w:p w14:paraId="0F7B6A52" w14:textId="3DD0AF7A" w:rsidR="00015403" w:rsidRDefault="00015403" w:rsidP="00015403">
            <w:r>
              <w:t>0</w:t>
            </w:r>
          </w:p>
        </w:tc>
        <w:tc>
          <w:tcPr>
            <w:tcW w:w="822" w:type="dxa"/>
          </w:tcPr>
          <w:p w14:paraId="0CAA94D9" w14:textId="23E6A3D7" w:rsidR="00015403" w:rsidRDefault="00015403" w:rsidP="00015403">
            <w:r>
              <w:t>1</w:t>
            </w:r>
          </w:p>
        </w:tc>
        <w:tc>
          <w:tcPr>
            <w:tcW w:w="822" w:type="dxa"/>
          </w:tcPr>
          <w:p w14:paraId="071D0022" w14:textId="62283C6E" w:rsidR="00015403" w:rsidRDefault="00015403" w:rsidP="00015403">
            <w:r>
              <w:t>1</w:t>
            </w:r>
          </w:p>
        </w:tc>
        <w:tc>
          <w:tcPr>
            <w:tcW w:w="822" w:type="dxa"/>
          </w:tcPr>
          <w:p w14:paraId="7E9ACDC6" w14:textId="3CA3332F" w:rsidR="00015403" w:rsidRDefault="00015403" w:rsidP="00015403">
            <w:r>
              <w:t>1</w:t>
            </w:r>
          </w:p>
        </w:tc>
        <w:tc>
          <w:tcPr>
            <w:tcW w:w="822" w:type="dxa"/>
          </w:tcPr>
          <w:p w14:paraId="13D51254" w14:textId="342C1269" w:rsidR="00015403" w:rsidRDefault="00015403" w:rsidP="00015403">
            <w:r>
              <w:t>0</w:t>
            </w:r>
          </w:p>
        </w:tc>
        <w:tc>
          <w:tcPr>
            <w:tcW w:w="822" w:type="dxa"/>
          </w:tcPr>
          <w:p w14:paraId="702CDB7B" w14:textId="202CF3F3" w:rsidR="00015403" w:rsidRDefault="00015403" w:rsidP="00015403">
            <w:r>
              <w:t>1</w:t>
            </w:r>
          </w:p>
        </w:tc>
        <w:tc>
          <w:tcPr>
            <w:tcW w:w="735" w:type="dxa"/>
          </w:tcPr>
          <w:p w14:paraId="191D2631" w14:textId="779767B6" w:rsidR="00015403" w:rsidRDefault="00015403" w:rsidP="00015403">
            <w:r>
              <w:t>1</w:t>
            </w:r>
          </w:p>
        </w:tc>
        <w:tc>
          <w:tcPr>
            <w:tcW w:w="735" w:type="dxa"/>
          </w:tcPr>
          <w:p w14:paraId="58ED8DA1" w14:textId="06729CAE" w:rsidR="00015403" w:rsidRDefault="00015403" w:rsidP="00015403">
            <w:r>
              <w:t>1</w:t>
            </w:r>
          </w:p>
        </w:tc>
        <w:tc>
          <w:tcPr>
            <w:tcW w:w="822" w:type="dxa"/>
          </w:tcPr>
          <w:p w14:paraId="03ECFC04" w14:textId="75F17C20" w:rsidR="00015403" w:rsidRDefault="00015403" w:rsidP="00015403">
            <w:r>
              <w:t>1</w:t>
            </w:r>
          </w:p>
        </w:tc>
      </w:tr>
      <w:tr w:rsidR="00015403" w14:paraId="5D23A609" w14:textId="77777777" w:rsidTr="007E195A">
        <w:tc>
          <w:tcPr>
            <w:tcW w:w="822" w:type="dxa"/>
          </w:tcPr>
          <w:p w14:paraId="6185660B" w14:textId="110CB5A8" w:rsidR="00015403" w:rsidRDefault="00015403" w:rsidP="00015403">
            <w:r>
              <w:t>0</w:t>
            </w:r>
          </w:p>
        </w:tc>
        <w:tc>
          <w:tcPr>
            <w:tcW w:w="785" w:type="dxa"/>
          </w:tcPr>
          <w:p w14:paraId="55A8A61C" w14:textId="64FF697A" w:rsidR="00015403" w:rsidRDefault="00015403" w:rsidP="00015403">
            <w:r>
              <w:t>1</w:t>
            </w:r>
          </w:p>
        </w:tc>
        <w:tc>
          <w:tcPr>
            <w:tcW w:w="782" w:type="dxa"/>
          </w:tcPr>
          <w:p w14:paraId="41F97283" w14:textId="257129CC" w:rsidR="00015403" w:rsidRDefault="00015403" w:rsidP="00015403">
            <w:r>
              <w:t>0</w:t>
            </w:r>
          </w:p>
        </w:tc>
        <w:tc>
          <w:tcPr>
            <w:tcW w:w="785" w:type="dxa"/>
          </w:tcPr>
          <w:p w14:paraId="19AAEC7A" w14:textId="09E8A3EE" w:rsidR="00015403" w:rsidRDefault="00015403" w:rsidP="00015403">
            <w:r>
              <w:t>1</w:t>
            </w:r>
          </w:p>
        </w:tc>
        <w:tc>
          <w:tcPr>
            <w:tcW w:w="822" w:type="dxa"/>
          </w:tcPr>
          <w:p w14:paraId="4D3EB27A" w14:textId="3A6122EF" w:rsidR="00015403" w:rsidRDefault="00015403" w:rsidP="00015403">
            <w:r>
              <w:t>1</w:t>
            </w:r>
          </w:p>
        </w:tc>
        <w:tc>
          <w:tcPr>
            <w:tcW w:w="822" w:type="dxa"/>
          </w:tcPr>
          <w:p w14:paraId="7951C7F6" w14:textId="3B85F9B9" w:rsidR="00015403" w:rsidRDefault="00015403" w:rsidP="00015403">
            <w:r>
              <w:t>1</w:t>
            </w:r>
          </w:p>
        </w:tc>
        <w:tc>
          <w:tcPr>
            <w:tcW w:w="822" w:type="dxa"/>
          </w:tcPr>
          <w:p w14:paraId="517119CF" w14:textId="19CB1832" w:rsidR="00015403" w:rsidRDefault="00015403" w:rsidP="00015403">
            <w:r>
              <w:t>0</w:t>
            </w:r>
          </w:p>
        </w:tc>
        <w:tc>
          <w:tcPr>
            <w:tcW w:w="822" w:type="dxa"/>
          </w:tcPr>
          <w:p w14:paraId="7AF7F456" w14:textId="02012005" w:rsidR="00015403" w:rsidRDefault="00015403" w:rsidP="00015403">
            <w:r>
              <w:t>1</w:t>
            </w:r>
          </w:p>
        </w:tc>
        <w:tc>
          <w:tcPr>
            <w:tcW w:w="822" w:type="dxa"/>
          </w:tcPr>
          <w:p w14:paraId="156574CA" w14:textId="003623B5" w:rsidR="00015403" w:rsidRDefault="00015403" w:rsidP="00015403">
            <w:r>
              <w:t>1</w:t>
            </w:r>
          </w:p>
        </w:tc>
        <w:tc>
          <w:tcPr>
            <w:tcW w:w="735" w:type="dxa"/>
          </w:tcPr>
          <w:p w14:paraId="703E326F" w14:textId="38047999" w:rsidR="00015403" w:rsidRDefault="00015403" w:rsidP="00015403">
            <w:r>
              <w:t>1</w:t>
            </w:r>
          </w:p>
        </w:tc>
        <w:tc>
          <w:tcPr>
            <w:tcW w:w="735" w:type="dxa"/>
          </w:tcPr>
          <w:p w14:paraId="1D21D05A" w14:textId="1EB9BED1" w:rsidR="00015403" w:rsidRDefault="00015403" w:rsidP="00015403">
            <w:r>
              <w:t>1</w:t>
            </w:r>
          </w:p>
        </w:tc>
        <w:tc>
          <w:tcPr>
            <w:tcW w:w="822" w:type="dxa"/>
          </w:tcPr>
          <w:p w14:paraId="3542C245" w14:textId="56DA1225" w:rsidR="00015403" w:rsidRDefault="00015403" w:rsidP="00015403">
            <w:r>
              <w:t>1</w:t>
            </w:r>
          </w:p>
        </w:tc>
      </w:tr>
      <w:tr w:rsidR="00015403" w14:paraId="1582D1BB" w14:textId="77777777" w:rsidTr="007E195A">
        <w:tc>
          <w:tcPr>
            <w:tcW w:w="822" w:type="dxa"/>
          </w:tcPr>
          <w:p w14:paraId="14750058" w14:textId="2FA1B61D" w:rsidR="00015403" w:rsidRDefault="00015403" w:rsidP="00015403">
            <w:r>
              <w:t>0</w:t>
            </w:r>
          </w:p>
        </w:tc>
        <w:tc>
          <w:tcPr>
            <w:tcW w:w="785" w:type="dxa"/>
          </w:tcPr>
          <w:p w14:paraId="679AFE57" w14:textId="4B905E21" w:rsidR="00015403" w:rsidRDefault="00015403" w:rsidP="00015403">
            <w:r>
              <w:t>1</w:t>
            </w:r>
          </w:p>
        </w:tc>
        <w:tc>
          <w:tcPr>
            <w:tcW w:w="782" w:type="dxa"/>
          </w:tcPr>
          <w:p w14:paraId="401C4FA9" w14:textId="015D39CD" w:rsidR="00015403" w:rsidRDefault="00015403" w:rsidP="00015403">
            <w:r>
              <w:t>1</w:t>
            </w:r>
          </w:p>
        </w:tc>
        <w:tc>
          <w:tcPr>
            <w:tcW w:w="785" w:type="dxa"/>
          </w:tcPr>
          <w:p w14:paraId="1928CA22" w14:textId="3CE59550" w:rsidR="00015403" w:rsidRDefault="00015403" w:rsidP="00015403">
            <w:r>
              <w:t>0</w:t>
            </w:r>
          </w:p>
        </w:tc>
        <w:tc>
          <w:tcPr>
            <w:tcW w:w="822" w:type="dxa"/>
          </w:tcPr>
          <w:p w14:paraId="4CDF359F" w14:textId="5E07070F" w:rsidR="00015403" w:rsidRDefault="00015403" w:rsidP="00015403">
            <w:r>
              <w:t>1</w:t>
            </w:r>
          </w:p>
        </w:tc>
        <w:tc>
          <w:tcPr>
            <w:tcW w:w="822" w:type="dxa"/>
          </w:tcPr>
          <w:p w14:paraId="2A18E23D" w14:textId="1F6BE5AC" w:rsidR="00015403" w:rsidRDefault="00015403" w:rsidP="00015403">
            <w:r>
              <w:t>0</w:t>
            </w:r>
          </w:p>
        </w:tc>
        <w:tc>
          <w:tcPr>
            <w:tcW w:w="822" w:type="dxa"/>
          </w:tcPr>
          <w:p w14:paraId="17AC10F5" w14:textId="52CCCCD5" w:rsidR="00015403" w:rsidRDefault="00015403" w:rsidP="00015403">
            <w:r>
              <w:t>1</w:t>
            </w:r>
          </w:p>
        </w:tc>
        <w:tc>
          <w:tcPr>
            <w:tcW w:w="822" w:type="dxa"/>
          </w:tcPr>
          <w:p w14:paraId="3F1355D4" w14:textId="15DAD947" w:rsidR="00015403" w:rsidRDefault="00015403" w:rsidP="00015403">
            <w:r>
              <w:t>1</w:t>
            </w:r>
          </w:p>
        </w:tc>
        <w:tc>
          <w:tcPr>
            <w:tcW w:w="822" w:type="dxa"/>
          </w:tcPr>
          <w:p w14:paraId="63D08326" w14:textId="07CE40BA" w:rsidR="00015403" w:rsidRDefault="00015403" w:rsidP="00015403">
            <w:r>
              <w:t>1</w:t>
            </w:r>
          </w:p>
        </w:tc>
        <w:tc>
          <w:tcPr>
            <w:tcW w:w="735" w:type="dxa"/>
          </w:tcPr>
          <w:p w14:paraId="5144408A" w14:textId="0E95E170" w:rsidR="00015403" w:rsidRDefault="00015403" w:rsidP="00015403">
            <w:r>
              <w:t>1</w:t>
            </w:r>
          </w:p>
        </w:tc>
        <w:tc>
          <w:tcPr>
            <w:tcW w:w="735" w:type="dxa"/>
          </w:tcPr>
          <w:p w14:paraId="426CD203" w14:textId="26F62C34" w:rsidR="00015403" w:rsidRDefault="00015403" w:rsidP="00015403">
            <w:r>
              <w:t>1</w:t>
            </w:r>
          </w:p>
        </w:tc>
        <w:tc>
          <w:tcPr>
            <w:tcW w:w="822" w:type="dxa"/>
          </w:tcPr>
          <w:p w14:paraId="63C19BCC" w14:textId="4D0A884D" w:rsidR="00015403" w:rsidRDefault="00015403" w:rsidP="00015403">
            <w:r>
              <w:t>1</w:t>
            </w:r>
          </w:p>
        </w:tc>
      </w:tr>
      <w:tr w:rsidR="00015403" w14:paraId="3AADD0C9" w14:textId="77777777" w:rsidTr="007E195A">
        <w:tc>
          <w:tcPr>
            <w:tcW w:w="822" w:type="dxa"/>
          </w:tcPr>
          <w:p w14:paraId="590F1DA2" w14:textId="69D44655" w:rsidR="00015403" w:rsidRDefault="00015403" w:rsidP="00015403">
            <w:r>
              <w:t>0</w:t>
            </w:r>
          </w:p>
        </w:tc>
        <w:tc>
          <w:tcPr>
            <w:tcW w:w="785" w:type="dxa"/>
          </w:tcPr>
          <w:p w14:paraId="33F0ACFD" w14:textId="392F7574" w:rsidR="00015403" w:rsidRDefault="00015403" w:rsidP="00015403">
            <w:r>
              <w:t>1</w:t>
            </w:r>
          </w:p>
        </w:tc>
        <w:tc>
          <w:tcPr>
            <w:tcW w:w="782" w:type="dxa"/>
          </w:tcPr>
          <w:p w14:paraId="33293749" w14:textId="707F13E9" w:rsidR="00015403" w:rsidRDefault="00015403" w:rsidP="00015403">
            <w:r>
              <w:t>1</w:t>
            </w:r>
          </w:p>
        </w:tc>
        <w:tc>
          <w:tcPr>
            <w:tcW w:w="785" w:type="dxa"/>
          </w:tcPr>
          <w:p w14:paraId="4F3AA909" w14:textId="4E9DEC36" w:rsidR="00015403" w:rsidRDefault="00015403" w:rsidP="00015403">
            <w:r>
              <w:t>1</w:t>
            </w:r>
          </w:p>
        </w:tc>
        <w:tc>
          <w:tcPr>
            <w:tcW w:w="822" w:type="dxa"/>
          </w:tcPr>
          <w:p w14:paraId="18739CFB" w14:textId="0956B11C" w:rsidR="00015403" w:rsidRDefault="00015403" w:rsidP="00015403">
            <w:r>
              <w:t>0</w:t>
            </w:r>
          </w:p>
        </w:tc>
        <w:tc>
          <w:tcPr>
            <w:tcW w:w="822" w:type="dxa"/>
          </w:tcPr>
          <w:p w14:paraId="265A1370" w14:textId="57B86A03" w:rsidR="00015403" w:rsidRDefault="00015403" w:rsidP="00015403">
            <w:r>
              <w:t>1</w:t>
            </w:r>
          </w:p>
        </w:tc>
        <w:tc>
          <w:tcPr>
            <w:tcW w:w="822" w:type="dxa"/>
          </w:tcPr>
          <w:p w14:paraId="68A889C0" w14:textId="58C7E3E8" w:rsidR="00015403" w:rsidRDefault="00015403" w:rsidP="00015403">
            <w:r>
              <w:t>1</w:t>
            </w:r>
          </w:p>
        </w:tc>
        <w:tc>
          <w:tcPr>
            <w:tcW w:w="822" w:type="dxa"/>
          </w:tcPr>
          <w:p w14:paraId="24B97154" w14:textId="077F2DED" w:rsidR="00015403" w:rsidRDefault="00015403" w:rsidP="00015403">
            <w:r>
              <w:t>1</w:t>
            </w:r>
          </w:p>
        </w:tc>
        <w:tc>
          <w:tcPr>
            <w:tcW w:w="822" w:type="dxa"/>
          </w:tcPr>
          <w:p w14:paraId="793D708A" w14:textId="35118D21" w:rsidR="00015403" w:rsidRDefault="00015403" w:rsidP="00015403">
            <w:r>
              <w:t>1</w:t>
            </w:r>
          </w:p>
        </w:tc>
        <w:tc>
          <w:tcPr>
            <w:tcW w:w="735" w:type="dxa"/>
          </w:tcPr>
          <w:p w14:paraId="451353D8" w14:textId="7D5FEF05" w:rsidR="00015403" w:rsidRDefault="00015403" w:rsidP="00015403">
            <w:r>
              <w:t>1</w:t>
            </w:r>
          </w:p>
        </w:tc>
        <w:tc>
          <w:tcPr>
            <w:tcW w:w="735" w:type="dxa"/>
          </w:tcPr>
          <w:p w14:paraId="11846D19" w14:textId="64619052" w:rsidR="00015403" w:rsidRDefault="00015403" w:rsidP="00015403">
            <w:r>
              <w:t>1</w:t>
            </w:r>
          </w:p>
        </w:tc>
        <w:tc>
          <w:tcPr>
            <w:tcW w:w="822" w:type="dxa"/>
          </w:tcPr>
          <w:p w14:paraId="205A1394" w14:textId="0DEA7D39" w:rsidR="00015403" w:rsidRDefault="00015403" w:rsidP="00015403">
            <w:r>
              <w:t>1</w:t>
            </w:r>
          </w:p>
        </w:tc>
      </w:tr>
    </w:tbl>
    <w:p w14:paraId="0BDAD9BD" w14:textId="77777777" w:rsidR="007E195A" w:rsidRDefault="007E195A" w:rsidP="007E195A"/>
    <w:p w14:paraId="193A8BCA" w14:textId="3ACCAE11" w:rsidR="007E195A" w:rsidRDefault="007E195A" w:rsidP="007E195A">
      <w:pPr>
        <w:rPr>
          <w:bCs/>
          <w:iCs/>
        </w:rPr>
      </w:pPr>
      <w:r w:rsidRPr="00C03C87">
        <w:rPr>
          <w:bCs/>
          <w:iCs/>
        </w:rPr>
        <w:t>Mô tả bằng ngôn ngữ Verilo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2E7172" w14:paraId="3DCB3214" w14:textId="77777777" w:rsidTr="002E7172">
        <w:tc>
          <w:tcPr>
            <w:tcW w:w="9576" w:type="dxa"/>
          </w:tcPr>
          <w:p w14:paraId="446F49FD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decoder3to8_en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</w:t>
            </w:r>
          </w:p>
          <w:p w14:paraId="7C763663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2E7172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] in, </w:t>
            </w:r>
          </w:p>
          <w:p w14:paraId="5E117F1B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 en, </w:t>
            </w:r>
          </w:p>
          <w:p w14:paraId="6046147C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output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2E7172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out);</w:t>
            </w:r>
          </w:p>
          <w:p w14:paraId="7B8CC58A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62833FEF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@(in </w:t>
            </w: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or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en)</w:t>
            </w:r>
          </w:p>
          <w:p w14:paraId="603896F4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f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(en == 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) </w:t>
            </w:r>
          </w:p>
          <w:p w14:paraId="7603F464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        out = ~(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8'b00000001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&lt;&lt; in);</w:t>
            </w:r>
          </w:p>
          <w:p w14:paraId="10C393CC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lse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  <w:p w14:paraId="3A09A924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        out = 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8'b11111111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7A7A3835" w14:textId="371E6134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</w:p>
        </w:tc>
      </w:tr>
    </w:tbl>
    <w:p w14:paraId="593E84DC" w14:textId="77777777" w:rsidR="00221E9F" w:rsidRDefault="00221E9F" w:rsidP="007E195A">
      <w:pPr>
        <w:rPr>
          <w:bCs/>
          <w:iCs/>
        </w:rPr>
      </w:pPr>
    </w:p>
    <w:p w14:paraId="7611730F" w14:textId="714D3F52" w:rsidR="007E195A" w:rsidRDefault="007E195A" w:rsidP="007E195A">
      <w:pPr>
        <w:rPr>
          <w:bCs/>
          <w:iCs/>
        </w:rPr>
      </w:pPr>
      <w:r w:rsidRPr="00D940C9">
        <w:rPr>
          <w:bCs/>
          <w:iCs/>
        </w:rPr>
        <w:t>Mô tả Verilog cho module dùng để kiểm tra thiết kế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2E7172" w14:paraId="4AECFD77" w14:textId="77777777" w:rsidTr="002E7172">
        <w:tc>
          <w:tcPr>
            <w:tcW w:w="9576" w:type="dxa"/>
          </w:tcPr>
          <w:p w14:paraId="20AB1C6A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`timescale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1ns/1ns </w:t>
            </w:r>
            <w:r w:rsidRPr="002E7172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 define timescale</w:t>
            </w:r>
          </w:p>
          <w:p w14:paraId="5F6DE37A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dung_tb_decoder3to8_en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);</w:t>
            </w:r>
          </w:p>
          <w:p w14:paraId="15BC986A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7F2FCCDB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2E7172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in;</w:t>
            </w:r>
          </w:p>
          <w:p w14:paraId="67D2F028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en;</w:t>
            </w:r>
          </w:p>
          <w:p w14:paraId="22541F73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2E7172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out;</w:t>
            </w:r>
          </w:p>
          <w:p w14:paraId="10474E5B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1A95A8CA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 initialize w and s to 000 and 00, respectively</w:t>
            </w:r>
          </w:p>
          <w:p w14:paraId="7A791BE8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itial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begin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  <w:p w14:paraId="13307AE9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en = 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; </w:t>
            </w:r>
          </w:p>
          <w:p w14:paraId="45E7F836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in = 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6F2A18F7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</w:t>
            </w:r>
          </w:p>
          <w:p w14:paraId="3D0CA468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290BFA2E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1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in[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in[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4B898CBA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2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in[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in[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76E8A97D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4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in[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in[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56BB0C28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5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en = 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60CE3C29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62E6E4BB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decoder3to8_en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m3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in,en,out)</w:t>
            </w:r>
            <w:r w:rsidRPr="002E7172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4EE1D318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626B56C7" w14:textId="0BD5633A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</w:tc>
      </w:tr>
    </w:tbl>
    <w:p w14:paraId="3B830FD8" w14:textId="77777777" w:rsidR="002E7172" w:rsidRDefault="002E7172" w:rsidP="007E195A">
      <w:pPr>
        <w:rPr>
          <w:bCs/>
          <w:iCs/>
        </w:rPr>
      </w:pPr>
    </w:p>
    <w:p w14:paraId="73F827AE" w14:textId="776FD854" w:rsidR="00CC0CEC" w:rsidRPr="002E7172" w:rsidRDefault="007E195A" w:rsidP="00CC0CEC">
      <w:pPr>
        <w:rPr>
          <w:bCs/>
          <w:iCs/>
        </w:rPr>
      </w:pPr>
      <w:r>
        <w:rPr>
          <w:bCs/>
          <w:iCs/>
        </w:rPr>
        <w:t>Kết quả mô phỏng</w:t>
      </w:r>
    </w:p>
    <w:p w14:paraId="214C340D" w14:textId="14A89DEB" w:rsidR="00CC0CEC" w:rsidRPr="00CC0CEC" w:rsidRDefault="002E7172" w:rsidP="00CC0CEC">
      <w:pPr>
        <w:rPr>
          <w:b w:val="0"/>
        </w:rPr>
      </w:pPr>
      <w:r>
        <w:rPr>
          <w:b w:val="0"/>
          <w:noProof/>
        </w:rPr>
        <w:drawing>
          <wp:inline distT="0" distB="0" distL="0" distR="0" wp14:anchorId="23BF0F93" wp14:editId="239071F0">
            <wp:extent cx="5943600" cy="299910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9962E" w14:textId="77777777" w:rsidR="0017067D" w:rsidRDefault="0017067D" w:rsidP="00D117CA">
      <w:pPr>
        <w:pStyle w:val="ListParagraph"/>
        <w:rPr>
          <w:b w:val="0"/>
        </w:rPr>
      </w:pPr>
    </w:p>
    <w:p w14:paraId="0C831E48" w14:textId="77777777" w:rsidR="0017067D" w:rsidRDefault="0017067D" w:rsidP="00D117CA">
      <w:pPr>
        <w:pStyle w:val="ListParagraph"/>
        <w:rPr>
          <w:b w:val="0"/>
        </w:rPr>
      </w:pPr>
    </w:p>
    <w:p w14:paraId="2E8E248B" w14:textId="31F290EC" w:rsidR="00CC0CEC" w:rsidRDefault="00CC0CEC" w:rsidP="00CC0CEC">
      <w:pPr>
        <w:pStyle w:val="ListParagraph"/>
        <w:numPr>
          <w:ilvl w:val="0"/>
          <w:numId w:val="2"/>
        </w:numPr>
        <w:rPr>
          <w:b w:val="0"/>
        </w:rPr>
      </w:pPr>
      <w:r>
        <w:rPr>
          <w:b w:val="0"/>
        </w:rPr>
        <w:t>Thiết kế và mô phỏng mạch giả mã 3 sang 8 có tín hiệu cho phép (enable –EN), ngõ ra tích cực mức cao</w:t>
      </w:r>
    </w:p>
    <w:p w14:paraId="1D2D7325" w14:textId="2F532933" w:rsidR="0017067D" w:rsidRDefault="0017067D" w:rsidP="00D117CA">
      <w:pPr>
        <w:pStyle w:val="ListParagraph"/>
        <w:rPr>
          <w:b w:val="0"/>
        </w:rPr>
      </w:pPr>
    </w:p>
    <w:p w14:paraId="194902C1" w14:textId="77777777" w:rsidR="00015403" w:rsidRDefault="00704F8E" w:rsidP="00015403">
      <w:pPr>
        <w:pStyle w:val="ListParagraph"/>
        <w:keepNext/>
      </w:pPr>
      <w:r w:rsidRPr="00704F8E">
        <w:rPr>
          <w:b w:val="0"/>
        </w:rPr>
        <w:drawing>
          <wp:inline distT="0" distB="0" distL="0" distR="0" wp14:anchorId="7279E13B" wp14:editId="50956783">
            <wp:extent cx="1935480" cy="1905120"/>
            <wp:effectExtent l="0" t="0" r="762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42362" cy="1911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181619" w14:textId="48682DB6" w:rsidR="007E195A" w:rsidRPr="00015403" w:rsidRDefault="00015403" w:rsidP="00015403">
      <w:pPr>
        <w:pStyle w:val="Caption"/>
        <w:rPr>
          <w:b w:val="0"/>
        </w:rPr>
      </w:pPr>
      <w:r>
        <w:t xml:space="preserve">Figure </w:t>
      </w:r>
      <w:fldSimple w:instr=" SEQ Figure \* ARABIC ">
        <w:r w:rsidR="00F47629">
          <w:rPr>
            <w:noProof/>
          </w:rPr>
          <w:t>6</w:t>
        </w:r>
      </w:fldSimple>
      <w:r>
        <w:t>: tín hiệu cho phép mức cao (EN = 1) của mạch giải mã</w:t>
      </w:r>
    </w:p>
    <w:p w14:paraId="5BF90377" w14:textId="77777777" w:rsidR="00CF5DA9" w:rsidRDefault="00CF5DA9" w:rsidP="00CF5DA9">
      <w:r>
        <w:t xml:space="preserve">Bảng trạng thái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2"/>
        <w:gridCol w:w="785"/>
        <w:gridCol w:w="782"/>
        <w:gridCol w:w="785"/>
        <w:gridCol w:w="822"/>
        <w:gridCol w:w="822"/>
        <w:gridCol w:w="822"/>
        <w:gridCol w:w="822"/>
        <w:gridCol w:w="822"/>
        <w:gridCol w:w="735"/>
        <w:gridCol w:w="735"/>
        <w:gridCol w:w="822"/>
      </w:tblGrid>
      <w:tr w:rsidR="00CF5DA9" w14:paraId="70683147" w14:textId="77777777" w:rsidTr="0059280A">
        <w:tc>
          <w:tcPr>
            <w:tcW w:w="3174" w:type="dxa"/>
            <w:gridSpan w:val="4"/>
          </w:tcPr>
          <w:p w14:paraId="7B06C1DF" w14:textId="77777777" w:rsidR="00CF5DA9" w:rsidRDefault="00CF5DA9" w:rsidP="0059280A">
            <w:r>
              <w:t>Input</w:t>
            </w:r>
          </w:p>
        </w:tc>
        <w:tc>
          <w:tcPr>
            <w:tcW w:w="6402" w:type="dxa"/>
            <w:gridSpan w:val="8"/>
          </w:tcPr>
          <w:p w14:paraId="4D487974" w14:textId="77777777" w:rsidR="00CF5DA9" w:rsidRDefault="00CF5DA9" w:rsidP="0059280A">
            <w:r>
              <w:t>Output</w:t>
            </w:r>
          </w:p>
        </w:tc>
      </w:tr>
      <w:tr w:rsidR="00CF5DA9" w14:paraId="0D345FC3" w14:textId="77777777" w:rsidTr="0059280A">
        <w:tc>
          <w:tcPr>
            <w:tcW w:w="822" w:type="dxa"/>
          </w:tcPr>
          <w:p w14:paraId="68375E56" w14:textId="77777777" w:rsidR="00CF5DA9" w:rsidRDefault="00CF5DA9" w:rsidP="0059280A">
            <w:r>
              <w:t>En</w:t>
            </w:r>
          </w:p>
        </w:tc>
        <w:tc>
          <w:tcPr>
            <w:tcW w:w="785" w:type="dxa"/>
          </w:tcPr>
          <w:p w14:paraId="2F2AF8A9" w14:textId="77777777" w:rsidR="00CF5DA9" w:rsidRDefault="00CF5DA9" w:rsidP="0059280A">
            <w:r>
              <w:t>A</w:t>
            </w:r>
          </w:p>
        </w:tc>
        <w:tc>
          <w:tcPr>
            <w:tcW w:w="782" w:type="dxa"/>
          </w:tcPr>
          <w:p w14:paraId="1E92490F" w14:textId="77777777" w:rsidR="00CF5DA9" w:rsidRDefault="00CF5DA9" w:rsidP="0059280A">
            <w:r>
              <w:t>B</w:t>
            </w:r>
          </w:p>
        </w:tc>
        <w:tc>
          <w:tcPr>
            <w:tcW w:w="785" w:type="dxa"/>
          </w:tcPr>
          <w:p w14:paraId="6D0979DF" w14:textId="77777777" w:rsidR="00CF5DA9" w:rsidRDefault="00CF5DA9" w:rsidP="0059280A">
            <w:r>
              <w:t>C</w:t>
            </w:r>
          </w:p>
        </w:tc>
        <w:tc>
          <w:tcPr>
            <w:tcW w:w="822" w:type="dxa"/>
          </w:tcPr>
          <w:p w14:paraId="1F954D69" w14:textId="77777777" w:rsidR="00CF5DA9" w:rsidRDefault="00CF5DA9" w:rsidP="0059280A">
            <w:r>
              <w:t>Y7</w:t>
            </w:r>
          </w:p>
        </w:tc>
        <w:tc>
          <w:tcPr>
            <w:tcW w:w="822" w:type="dxa"/>
          </w:tcPr>
          <w:p w14:paraId="3DC7701D" w14:textId="77777777" w:rsidR="00CF5DA9" w:rsidRDefault="00CF5DA9" w:rsidP="0059280A">
            <w:r>
              <w:t>Y6</w:t>
            </w:r>
          </w:p>
        </w:tc>
        <w:tc>
          <w:tcPr>
            <w:tcW w:w="822" w:type="dxa"/>
          </w:tcPr>
          <w:p w14:paraId="2724E081" w14:textId="77777777" w:rsidR="00CF5DA9" w:rsidRDefault="00CF5DA9" w:rsidP="0059280A">
            <w:r>
              <w:t>Y5</w:t>
            </w:r>
          </w:p>
        </w:tc>
        <w:tc>
          <w:tcPr>
            <w:tcW w:w="822" w:type="dxa"/>
          </w:tcPr>
          <w:p w14:paraId="4CC571C8" w14:textId="77777777" w:rsidR="00CF5DA9" w:rsidRDefault="00CF5DA9" w:rsidP="0059280A">
            <w:r>
              <w:t>Y4</w:t>
            </w:r>
          </w:p>
        </w:tc>
        <w:tc>
          <w:tcPr>
            <w:tcW w:w="822" w:type="dxa"/>
          </w:tcPr>
          <w:p w14:paraId="4DAAD2FB" w14:textId="77777777" w:rsidR="00CF5DA9" w:rsidRDefault="00CF5DA9" w:rsidP="0059280A">
            <w:r>
              <w:t>Y3</w:t>
            </w:r>
          </w:p>
        </w:tc>
        <w:tc>
          <w:tcPr>
            <w:tcW w:w="735" w:type="dxa"/>
          </w:tcPr>
          <w:p w14:paraId="2D6CD268" w14:textId="77777777" w:rsidR="00CF5DA9" w:rsidRDefault="00CF5DA9" w:rsidP="0059280A">
            <w:r>
              <w:t>Y2</w:t>
            </w:r>
          </w:p>
        </w:tc>
        <w:tc>
          <w:tcPr>
            <w:tcW w:w="735" w:type="dxa"/>
          </w:tcPr>
          <w:p w14:paraId="42D0B6D9" w14:textId="77777777" w:rsidR="00CF5DA9" w:rsidRDefault="00CF5DA9" w:rsidP="0059280A">
            <w:r>
              <w:t>Y1</w:t>
            </w:r>
          </w:p>
        </w:tc>
        <w:tc>
          <w:tcPr>
            <w:tcW w:w="822" w:type="dxa"/>
          </w:tcPr>
          <w:p w14:paraId="5C037F38" w14:textId="77777777" w:rsidR="00CF5DA9" w:rsidRDefault="00CF5DA9" w:rsidP="0059280A">
            <w:r>
              <w:t>Y0</w:t>
            </w:r>
          </w:p>
        </w:tc>
      </w:tr>
      <w:tr w:rsidR="00CF5DA9" w14:paraId="3CBF1323" w14:textId="77777777" w:rsidTr="0059280A">
        <w:tc>
          <w:tcPr>
            <w:tcW w:w="822" w:type="dxa"/>
          </w:tcPr>
          <w:p w14:paraId="2D4A7C34" w14:textId="157756BE" w:rsidR="00CF5DA9" w:rsidRDefault="00015403" w:rsidP="00CF5DA9">
            <w:r>
              <w:t>0</w:t>
            </w:r>
          </w:p>
        </w:tc>
        <w:tc>
          <w:tcPr>
            <w:tcW w:w="785" w:type="dxa"/>
          </w:tcPr>
          <w:p w14:paraId="1D8BB1DB" w14:textId="77777777" w:rsidR="00CF5DA9" w:rsidRDefault="00CF5DA9" w:rsidP="00CF5DA9">
            <w:r>
              <w:t>x</w:t>
            </w:r>
          </w:p>
        </w:tc>
        <w:tc>
          <w:tcPr>
            <w:tcW w:w="782" w:type="dxa"/>
          </w:tcPr>
          <w:p w14:paraId="1332E5AB" w14:textId="77777777" w:rsidR="00CF5DA9" w:rsidRDefault="00CF5DA9" w:rsidP="00CF5DA9">
            <w:r>
              <w:t>x</w:t>
            </w:r>
          </w:p>
        </w:tc>
        <w:tc>
          <w:tcPr>
            <w:tcW w:w="785" w:type="dxa"/>
          </w:tcPr>
          <w:p w14:paraId="22A1930F" w14:textId="77777777" w:rsidR="00CF5DA9" w:rsidRDefault="00CF5DA9" w:rsidP="00CF5DA9">
            <w:r>
              <w:t>x</w:t>
            </w:r>
          </w:p>
        </w:tc>
        <w:tc>
          <w:tcPr>
            <w:tcW w:w="822" w:type="dxa"/>
          </w:tcPr>
          <w:p w14:paraId="2B937A4C" w14:textId="5BBC4B20" w:rsidR="00CF5DA9" w:rsidRDefault="00CF5DA9" w:rsidP="00CF5DA9">
            <w:r>
              <w:t>0</w:t>
            </w:r>
          </w:p>
        </w:tc>
        <w:tc>
          <w:tcPr>
            <w:tcW w:w="822" w:type="dxa"/>
          </w:tcPr>
          <w:p w14:paraId="53C772E6" w14:textId="12744A47" w:rsidR="00CF5DA9" w:rsidRDefault="00CF5DA9" w:rsidP="00CF5DA9">
            <w:r>
              <w:t>0</w:t>
            </w:r>
          </w:p>
        </w:tc>
        <w:tc>
          <w:tcPr>
            <w:tcW w:w="822" w:type="dxa"/>
          </w:tcPr>
          <w:p w14:paraId="258FD1B9" w14:textId="44497435" w:rsidR="00CF5DA9" w:rsidRDefault="00CF5DA9" w:rsidP="00CF5DA9">
            <w:r>
              <w:t>0</w:t>
            </w:r>
          </w:p>
        </w:tc>
        <w:tc>
          <w:tcPr>
            <w:tcW w:w="822" w:type="dxa"/>
          </w:tcPr>
          <w:p w14:paraId="196D7CD4" w14:textId="6A5B510C" w:rsidR="00CF5DA9" w:rsidRDefault="00CF5DA9" w:rsidP="00CF5DA9">
            <w:r>
              <w:t>0</w:t>
            </w:r>
          </w:p>
        </w:tc>
        <w:tc>
          <w:tcPr>
            <w:tcW w:w="822" w:type="dxa"/>
          </w:tcPr>
          <w:p w14:paraId="185A8398" w14:textId="795C083F" w:rsidR="00CF5DA9" w:rsidRDefault="00CF5DA9" w:rsidP="00CF5DA9">
            <w:r>
              <w:t>0</w:t>
            </w:r>
          </w:p>
        </w:tc>
        <w:tc>
          <w:tcPr>
            <w:tcW w:w="735" w:type="dxa"/>
          </w:tcPr>
          <w:p w14:paraId="637728FF" w14:textId="2938B4E8" w:rsidR="00CF5DA9" w:rsidRDefault="00CF5DA9" w:rsidP="00CF5DA9">
            <w:r>
              <w:t>0</w:t>
            </w:r>
          </w:p>
        </w:tc>
        <w:tc>
          <w:tcPr>
            <w:tcW w:w="735" w:type="dxa"/>
          </w:tcPr>
          <w:p w14:paraId="6D6CA31D" w14:textId="5C670AE4" w:rsidR="00CF5DA9" w:rsidRDefault="00CF5DA9" w:rsidP="00CF5DA9">
            <w:r>
              <w:t>0</w:t>
            </w:r>
          </w:p>
        </w:tc>
        <w:tc>
          <w:tcPr>
            <w:tcW w:w="822" w:type="dxa"/>
          </w:tcPr>
          <w:p w14:paraId="7BBA7FA0" w14:textId="7819B32D" w:rsidR="00CF5DA9" w:rsidRDefault="00CF5DA9" w:rsidP="00CF5DA9">
            <w:r>
              <w:t>0</w:t>
            </w:r>
          </w:p>
        </w:tc>
      </w:tr>
      <w:tr w:rsidR="00CF5DA9" w14:paraId="132C28B6" w14:textId="77777777" w:rsidTr="0059280A">
        <w:tc>
          <w:tcPr>
            <w:tcW w:w="822" w:type="dxa"/>
          </w:tcPr>
          <w:p w14:paraId="094E02DB" w14:textId="4F774D75" w:rsidR="00CF5DA9" w:rsidRDefault="00015403" w:rsidP="00CF5DA9">
            <w:r>
              <w:t>1</w:t>
            </w:r>
          </w:p>
        </w:tc>
        <w:tc>
          <w:tcPr>
            <w:tcW w:w="785" w:type="dxa"/>
          </w:tcPr>
          <w:p w14:paraId="10D03692" w14:textId="77777777" w:rsidR="00CF5DA9" w:rsidRDefault="00CF5DA9" w:rsidP="00CF5DA9">
            <w:r>
              <w:t>0</w:t>
            </w:r>
          </w:p>
        </w:tc>
        <w:tc>
          <w:tcPr>
            <w:tcW w:w="782" w:type="dxa"/>
          </w:tcPr>
          <w:p w14:paraId="1ECA3C8F" w14:textId="77777777" w:rsidR="00CF5DA9" w:rsidRDefault="00CF5DA9" w:rsidP="00CF5DA9">
            <w:r>
              <w:t>0</w:t>
            </w:r>
          </w:p>
        </w:tc>
        <w:tc>
          <w:tcPr>
            <w:tcW w:w="785" w:type="dxa"/>
          </w:tcPr>
          <w:p w14:paraId="4F81F24B" w14:textId="77777777" w:rsidR="00CF5DA9" w:rsidRDefault="00CF5DA9" w:rsidP="00CF5DA9">
            <w:r>
              <w:t>0</w:t>
            </w:r>
          </w:p>
        </w:tc>
        <w:tc>
          <w:tcPr>
            <w:tcW w:w="822" w:type="dxa"/>
          </w:tcPr>
          <w:p w14:paraId="473917DD" w14:textId="2BD15DD4" w:rsidR="00CF5DA9" w:rsidRDefault="00CF5DA9" w:rsidP="00CF5DA9">
            <w:r>
              <w:t>0</w:t>
            </w:r>
          </w:p>
        </w:tc>
        <w:tc>
          <w:tcPr>
            <w:tcW w:w="822" w:type="dxa"/>
          </w:tcPr>
          <w:p w14:paraId="74555359" w14:textId="1A094936" w:rsidR="00CF5DA9" w:rsidRDefault="00CF5DA9" w:rsidP="00CF5DA9">
            <w:r>
              <w:t>0</w:t>
            </w:r>
          </w:p>
        </w:tc>
        <w:tc>
          <w:tcPr>
            <w:tcW w:w="822" w:type="dxa"/>
          </w:tcPr>
          <w:p w14:paraId="086B63EA" w14:textId="714A631F" w:rsidR="00CF5DA9" w:rsidRDefault="00CF5DA9" w:rsidP="00CF5DA9">
            <w:r>
              <w:t>0</w:t>
            </w:r>
          </w:p>
        </w:tc>
        <w:tc>
          <w:tcPr>
            <w:tcW w:w="822" w:type="dxa"/>
          </w:tcPr>
          <w:p w14:paraId="1AE4AEC0" w14:textId="4DC9998B" w:rsidR="00CF5DA9" w:rsidRDefault="00CF5DA9" w:rsidP="00CF5DA9">
            <w:r>
              <w:t>0</w:t>
            </w:r>
          </w:p>
        </w:tc>
        <w:tc>
          <w:tcPr>
            <w:tcW w:w="822" w:type="dxa"/>
          </w:tcPr>
          <w:p w14:paraId="5210ABB4" w14:textId="4A1437F2" w:rsidR="00CF5DA9" w:rsidRDefault="00CF5DA9" w:rsidP="00CF5DA9">
            <w:r>
              <w:t>0</w:t>
            </w:r>
          </w:p>
        </w:tc>
        <w:tc>
          <w:tcPr>
            <w:tcW w:w="735" w:type="dxa"/>
          </w:tcPr>
          <w:p w14:paraId="6497FBD2" w14:textId="04B31F93" w:rsidR="00CF5DA9" w:rsidRDefault="00CF5DA9" w:rsidP="00CF5DA9">
            <w:r>
              <w:t>0</w:t>
            </w:r>
          </w:p>
        </w:tc>
        <w:tc>
          <w:tcPr>
            <w:tcW w:w="735" w:type="dxa"/>
          </w:tcPr>
          <w:p w14:paraId="35A4828D" w14:textId="736715D0" w:rsidR="00CF5DA9" w:rsidRDefault="00CF5DA9" w:rsidP="00CF5DA9">
            <w:r>
              <w:t>0</w:t>
            </w:r>
          </w:p>
        </w:tc>
        <w:tc>
          <w:tcPr>
            <w:tcW w:w="822" w:type="dxa"/>
          </w:tcPr>
          <w:p w14:paraId="03313E35" w14:textId="503799BC" w:rsidR="00CF5DA9" w:rsidRDefault="00CF5DA9" w:rsidP="00CF5DA9">
            <w:r>
              <w:t>1</w:t>
            </w:r>
          </w:p>
        </w:tc>
      </w:tr>
      <w:tr w:rsidR="00015403" w14:paraId="4376C7C7" w14:textId="77777777" w:rsidTr="0059280A">
        <w:tc>
          <w:tcPr>
            <w:tcW w:w="822" w:type="dxa"/>
          </w:tcPr>
          <w:p w14:paraId="20227D1A" w14:textId="64A12037" w:rsidR="00015403" w:rsidRDefault="00015403" w:rsidP="00015403">
            <w:r>
              <w:t>1</w:t>
            </w:r>
          </w:p>
        </w:tc>
        <w:tc>
          <w:tcPr>
            <w:tcW w:w="785" w:type="dxa"/>
          </w:tcPr>
          <w:p w14:paraId="662614A7" w14:textId="77777777" w:rsidR="00015403" w:rsidRDefault="00015403" w:rsidP="00015403">
            <w:r>
              <w:t>0</w:t>
            </w:r>
          </w:p>
        </w:tc>
        <w:tc>
          <w:tcPr>
            <w:tcW w:w="782" w:type="dxa"/>
          </w:tcPr>
          <w:p w14:paraId="5DF32C13" w14:textId="77777777" w:rsidR="00015403" w:rsidRDefault="00015403" w:rsidP="00015403">
            <w:r>
              <w:t>0</w:t>
            </w:r>
          </w:p>
        </w:tc>
        <w:tc>
          <w:tcPr>
            <w:tcW w:w="785" w:type="dxa"/>
          </w:tcPr>
          <w:p w14:paraId="54EEB3D6" w14:textId="77777777" w:rsidR="00015403" w:rsidRDefault="00015403" w:rsidP="00015403">
            <w:r>
              <w:t>1</w:t>
            </w:r>
          </w:p>
        </w:tc>
        <w:tc>
          <w:tcPr>
            <w:tcW w:w="822" w:type="dxa"/>
          </w:tcPr>
          <w:p w14:paraId="6475F7E6" w14:textId="07098E2F" w:rsidR="00015403" w:rsidRDefault="00015403" w:rsidP="00015403">
            <w:r>
              <w:t>0</w:t>
            </w:r>
          </w:p>
        </w:tc>
        <w:tc>
          <w:tcPr>
            <w:tcW w:w="822" w:type="dxa"/>
          </w:tcPr>
          <w:p w14:paraId="1CB4269F" w14:textId="12E8D9A6" w:rsidR="00015403" w:rsidRDefault="00015403" w:rsidP="00015403">
            <w:r>
              <w:t>0</w:t>
            </w:r>
          </w:p>
        </w:tc>
        <w:tc>
          <w:tcPr>
            <w:tcW w:w="822" w:type="dxa"/>
          </w:tcPr>
          <w:p w14:paraId="463A6319" w14:textId="356DDE06" w:rsidR="00015403" w:rsidRDefault="00015403" w:rsidP="00015403">
            <w:r>
              <w:t>0</w:t>
            </w:r>
          </w:p>
        </w:tc>
        <w:tc>
          <w:tcPr>
            <w:tcW w:w="822" w:type="dxa"/>
          </w:tcPr>
          <w:p w14:paraId="48F89EE8" w14:textId="2C6AB758" w:rsidR="00015403" w:rsidRDefault="00015403" w:rsidP="00015403">
            <w:r>
              <w:t>0</w:t>
            </w:r>
          </w:p>
        </w:tc>
        <w:tc>
          <w:tcPr>
            <w:tcW w:w="822" w:type="dxa"/>
          </w:tcPr>
          <w:p w14:paraId="04F5088C" w14:textId="7E60DE78" w:rsidR="00015403" w:rsidRDefault="00015403" w:rsidP="00015403">
            <w:r>
              <w:t>0</w:t>
            </w:r>
          </w:p>
        </w:tc>
        <w:tc>
          <w:tcPr>
            <w:tcW w:w="735" w:type="dxa"/>
          </w:tcPr>
          <w:p w14:paraId="4755834E" w14:textId="6DC58AE3" w:rsidR="00015403" w:rsidRDefault="00015403" w:rsidP="00015403">
            <w:r>
              <w:t>0</w:t>
            </w:r>
          </w:p>
        </w:tc>
        <w:tc>
          <w:tcPr>
            <w:tcW w:w="735" w:type="dxa"/>
          </w:tcPr>
          <w:p w14:paraId="369B13C4" w14:textId="4192BBB1" w:rsidR="00015403" w:rsidRDefault="00015403" w:rsidP="00015403">
            <w:r>
              <w:t>1</w:t>
            </w:r>
          </w:p>
        </w:tc>
        <w:tc>
          <w:tcPr>
            <w:tcW w:w="822" w:type="dxa"/>
          </w:tcPr>
          <w:p w14:paraId="7652042A" w14:textId="0CFBCA33" w:rsidR="00015403" w:rsidRDefault="00015403" w:rsidP="00015403">
            <w:r>
              <w:t>0</w:t>
            </w:r>
          </w:p>
        </w:tc>
      </w:tr>
      <w:tr w:rsidR="00CF5DA9" w14:paraId="3FF905E7" w14:textId="77777777" w:rsidTr="0059280A">
        <w:tc>
          <w:tcPr>
            <w:tcW w:w="822" w:type="dxa"/>
          </w:tcPr>
          <w:p w14:paraId="3EDAF556" w14:textId="6C5E8E11" w:rsidR="00CF5DA9" w:rsidRDefault="00015403" w:rsidP="00CF5DA9">
            <w:r>
              <w:t>1</w:t>
            </w:r>
          </w:p>
        </w:tc>
        <w:tc>
          <w:tcPr>
            <w:tcW w:w="785" w:type="dxa"/>
          </w:tcPr>
          <w:p w14:paraId="7102A820" w14:textId="77777777" w:rsidR="00CF5DA9" w:rsidRDefault="00CF5DA9" w:rsidP="00CF5DA9">
            <w:r>
              <w:t>0</w:t>
            </w:r>
          </w:p>
        </w:tc>
        <w:tc>
          <w:tcPr>
            <w:tcW w:w="782" w:type="dxa"/>
          </w:tcPr>
          <w:p w14:paraId="0DF8C332" w14:textId="77777777" w:rsidR="00CF5DA9" w:rsidRDefault="00CF5DA9" w:rsidP="00CF5DA9">
            <w:r>
              <w:t>1</w:t>
            </w:r>
          </w:p>
        </w:tc>
        <w:tc>
          <w:tcPr>
            <w:tcW w:w="785" w:type="dxa"/>
          </w:tcPr>
          <w:p w14:paraId="1B651A7A" w14:textId="77777777" w:rsidR="00CF5DA9" w:rsidRDefault="00CF5DA9" w:rsidP="00CF5DA9">
            <w:r>
              <w:t>0</w:t>
            </w:r>
          </w:p>
        </w:tc>
        <w:tc>
          <w:tcPr>
            <w:tcW w:w="822" w:type="dxa"/>
          </w:tcPr>
          <w:p w14:paraId="10B56E79" w14:textId="6E5F0BC8" w:rsidR="00CF5DA9" w:rsidRDefault="00CF5DA9" w:rsidP="00CF5DA9">
            <w:r>
              <w:t>0</w:t>
            </w:r>
          </w:p>
        </w:tc>
        <w:tc>
          <w:tcPr>
            <w:tcW w:w="822" w:type="dxa"/>
          </w:tcPr>
          <w:p w14:paraId="1B5BDB9F" w14:textId="616A1AE9" w:rsidR="00CF5DA9" w:rsidRDefault="00CF5DA9" w:rsidP="00CF5DA9">
            <w:r>
              <w:t>0</w:t>
            </w:r>
          </w:p>
        </w:tc>
        <w:tc>
          <w:tcPr>
            <w:tcW w:w="822" w:type="dxa"/>
          </w:tcPr>
          <w:p w14:paraId="2E051710" w14:textId="4DC979E9" w:rsidR="00CF5DA9" w:rsidRDefault="00CF5DA9" w:rsidP="00CF5DA9">
            <w:r>
              <w:t>0</w:t>
            </w:r>
          </w:p>
        </w:tc>
        <w:tc>
          <w:tcPr>
            <w:tcW w:w="822" w:type="dxa"/>
          </w:tcPr>
          <w:p w14:paraId="1452926A" w14:textId="2D91DF24" w:rsidR="00CF5DA9" w:rsidRDefault="00CF5DA9" w:rsidP="00CF5DA9">
            <w:r>
              <w:t>0</w:t>
            </w:r>
          </w:p>
        </w:tc>
        <w:tc>
          <w:tcPr>
            <w:tcW w:w="822" w:type="dxa"/>
          </w:tcPr>
          <w:p w14:paraId="3EC79891" w14:textId="03D6C08F" w:rsidR="00CF5DA9" w:rsidRDefault="00CF5DA9" w:rsidP="00CF5DA9">
            <w:r>
              <w:t>0</w:t>
            </w:r>
          </w:p>
        </w:tc>
        <w:tc>
          <w:tcPr>
            <w:tcW w:w="735" w:type="dxa"/>
          </w:tcPr>
          <w:p w14:paraId="0A34C507" w14:textId="27D820E3" w:rsidR="00CF5DA9" w:rsidRDefault="00CF5DA9" w:rsidP="00CF5DA9">
            <w:r>
              <w:t>1</w:t>
            </w:r>
          </w:p>
        </w:tc>
        <w:tc>
          <w:tcPr>
            <w:tcW w:w="735" w:type="dxa"/>
          </w:tcPr>
          <w:p w14:paraId="2577428F" w14:textId="429F46AC" w:rsidR="00CF5DA9" w:rsidRDefault="00CF5DA9" w:rsidP="00CF5DA9">
            <w:r>
              <w:t>0</w:t>
            </w:r>
          </w:p>
        </w:tc>
        <w:tc>
          <w:tcPr>
            <w:tcW w:w="822" w:type="dxa"/>
          </w:tcPr>
          <w:p w14:paraId="6B413772" w14:textId="3288BBF4" w:rsidR="00CF5DA9" w:rsidRDefault="00CF5DA9" w:rsidP="00CF5DA9">
            <w:r>
              <w:t>0</w:t>
            </w:r>
          </w:p>
        </w:tc>
      </w:tr>
      <w:tr w:rsidR="00015403" w14:paraId="7758E0F4" w14:textId="77777777" w:rsidTr="0059280A">
        <w:tc>
          <w:tcPr>
            <w:tcW w:w="822" w:type="dxa"/>
          </w:tcPr>
          <w:p w14:paraId="4F644190" w14:textId="391A87A5" w:rsidR="00015403" w:rsidRDefault="00015403" w:rsidP="00015403">
            <w:r>
              <w:t>1</w:t>
            </w:r>
          </w:p>
        </w:tc>
        <w:tc>
          <w:tcPr>
            <w:tcW w:w="785" w:type="dxa"/>
          </w:tcPr>
          <w:p w14:paraId="54341890" w14:textId="77777777" w:rsidR="00015403" w:rsidRDefault="00015403" w:rsidP="00015403">
            <w:r>
              <w:t>0</w:t>
            </w:r>
          </w:p>
        </w:tc>
        <w:tc>
          <w:tcPr>
            <w:tcW w:w="782" w:type="dxa"/>
          </w:tcPr>
          <w:p w14:paraId="6D9F31B0" w14:textId="77777777" w:rsidR="00015403" w:rsidRDefault="00015403" w:rsidP="00015403">
            <w:r>
              <w:t>1</w:t>
            </w:r>
          </w:p>
        </w:tc>
        <w:tc>
          <w:tcPr>
            <w:tcW w:w="785" w:type="dxa"/>
          </w:tcPr>
          <w:p w14:paraId="0F4223ED" w14:textId="77777777" w:rsidR="00015403" w:rsidRDefault="00015403" w:rsidP="00015403">
            <w:r>
              <w:t>1</w:t>
            </w:r>
          </w:p>
        </w:tc>
        <w:tc>
          <w:tcPr>
            <w:tcW w:w="822" w:type="dxa"/>
          </w:tcPr>
          <w:p w14:paraId="7768FFA7" w14:textId="09921E8B" w:rsidR="00015403" w:rsidRDefault="00015403" w:rsidP="00015403">
            <w:r>
              <w:t>0</w:t>
            </w:r>
          </w:p>
        </w:tc>
        <w:tc>
          <w:tcPr>
            <w:tcW w:w="822" w:type="dxa"/>
          </w:tcPr>
          <w:p w14:paraId="1224B197" w14:textId="34753036" w:rsidR="00015403" w:rsidRDefault="00015403" w:rsidP="00015403">
            <w:r>
              <w:t>0</w:t>
            </w:r>
          </w:p>
        </w:tc>
        <w:tc>
          <w:tcPr>
            <w:tcW w:w="822" w:type="dxa"/>
          </w:tcPr>
          <w:p w14:paraId="24BDB484" w14:textId="0F0FD86A" w:rsidR="00015403" w:rsidRDefault="00015403" w:rsidP="00015403">
            <w:r>
              <w:t>0</w:t>
            </w:r>
          </w:p>
        </w:tc>
        <w:tc>
          <w:tcPr>
            <w:tcW w:w="822" w:type="dxa"/>
          </w:tcPr>
          <w:p w14:paraId="1CC2EA72" w14:textId="2DAC0B4A" w:rsidR="00015403" w:rsidRDefault="00015403" w:rsidP="00015403">
            <w:r>
              <w:t>0</w:t>
            </w:r>
          </w:p>
        </w:tc>
        <w:tc>
          <w:tcPr>
            <w:tcW w:w="822" w:type="dxa"/>
          </w:tcPr>
          <w:p w14:paraId="7CA8DD9E" w14:textId="69C07041" w:rsidR="00015403" w:rsidRDefault="00015403" w:rsidP="00015403">
            <w:r>
              <w:t>1</w:t>
            </w:r>
          </w:p>
        </w:tc>
        <w:tc>
          <w:tcPr>
            <w:tcW w:w="735" w:type="dxa"/>
          </w:tcPr>
          <w:p w14:paraId="754AFE2A" w14:textId="2D5FBA7D" w:rsidR="00015403" w:rsidRDefault="00015403" w:rsidP="00015403">
            <w:r>
              <w:t>0</w:t>
            </w:r>
          </w:p>
        </w:tc>
        <w:tc>
          <w:tcPr>
            <w:tcW w:w="735" w:type="dxa"/>
          </w:tcPr>
          <w:p w14:paraId="5905968E" w14:textId="4C821C4F" w:rsidR="00015403" w:rsidRDefault="00015403" w:rsidP="00015403">
            <w:r>
              <w:t>0</w:t>
            </w:r>
          </w:p>
        </w:tc>
        <w:tc>
          <w:tcPr>
            <w:tcW w:w="822" w:type="dxa"/>
          </w:tcPr>
          <w:p w14:paraId="466DA4D2" w14:textId="3684E6CE" w:rsidR="00015403" w:rsidRDefault="00015403" w:rsidP="00015403">
            <w:r>
              <w:t>0</w:t>
            </w:r>
          </w:p>
        </w:tc>
      </w:tr>
      <w:tr w:rsidR="00015403" w14:paraId="77645FDC" w14:textId="77777777" w:rsidTr="0059280A">
        <w:tc>
          <w:tcPr>
            <w:tcW w:w="822" w:type="dxa"/>
          </w:tcPr>
          <w:p w14:paraId="27BAFA96" w14:textId="2DE34A32" w:rsidR="00015403" w:rsidRDefault="00015403" w:rsidP="00015403">
            <w:r>
              <w:t>1</w:t>
            </w:r>
          </w:p>
        </w:tc>
        <w:tc>
          <w:tcPr>
            <w:tcW w:w="785" w:type="dxa"/>
          </w:tcPr>
          <w:p w14:paraId="4B2C0F67" w14:textId="77777777" w:rsidR="00015403" w:rsidRDefault="00015403" w:rsidP="00015403">
            <w:r>
              <w:t>1</w:t>
            </w:r>
          </w:p>
        </w:tc>
        <w:tc>
          <w:tcPr>
            <w:tcW w:w="782" w:type="dxa"/>
          </w:tcPr>
          <w:p w14:paraId="7457C41F" w14:textId="77777777" w:rsidR="00015403" w:rsidRDefault="00015403" w:rsidP="00015403">
            <w:r>
              <w:t>0</w:t>
            </w:r>
          </w:p>
        </w:tc>
        <w:tc>
          <w:tcPr>
            <w:tcW w:w="785" w:type="dxa"/>
          </w:tcPr>
          <w:p w14:paraId="660BD411" w14:textId="77777777" w:rsidR="00015403" w:rsidRDefault="00015403" w:rsidP="00015403">
            <w:r>
              <w:t>0</w:t>
            </w:r>
          </w:p>
        </w:tc>
        <w:tc>
          <w:tcPr>
            <w:tcW w:w="822" w:type="dxa"/>
          </w:tcPr>
          <w:p w14:paraId="6ED38549" w14:textId="2A0C8DD1" w:rsidR="00015403" w:rsidRDefault="00015403" w:rsidP="00015403">
            <w:r>
              <w:t>0</w:t>
            </w:r>
          </w:p>
        </w:tc>
        <w:tc>
          <w:tcPr>
            <w:tcW w:w="822" w:type="dxa"/>
          </w:tcPr>
          <w:p w14:paraId="43AD3E0D" w14:textId="01160134" w:rsidR="00015403" w:rsidRDefault="00015403" w:rsidP="00015403">
            <w:r>
              <w:t>0</w:t>
            </w:r>
          </w:p>
        </w:tc>
        <w:tc>
          <w:tcPr>
            <w:tcW w:w="822" w:type="dxa"/>
          </w:tcPr>
          <w:p w14:paraId="68324E5D" w14:textId="11B4EC56" w:rsidR="00015403" w:rsidRDefault="00015403" w:rsidP="00015403">
            <w:r>
              <w:t>0</w:t>
            </w:r>
          </w:p>
        </w:tc>
        <w:tc>
          <w:tcPr>
            <w:tcW w:w="822" w:type="dxa"/>
          </w:tcPr>
          <w:p w14:paraId="6CF53739" w14:textId="7D7B5A23" w:rsidR="00015403" w:rsidRDefault="00015403" w:rsidP="00015403">
            <w:r>
              <w:t>1</w:t>
            </w:r>
          </w:p>
        </w:tc>
        <w:tc>
          <w:tcPr>
            <w:tcW w:w="822" w:type="dxa"/>
          </w:tcPr>
          <w:p w14:paraId="16548610" w14:textId="030F9CEB" w:rsidR="00015403" w:rsidRDefault="00015403" w:rsidP="00015403">
            <w:r>
              <w:t>0</w:t>
            </w:r>
          </w:p>
        </w:tc>
        <w:tc>
          <w:tcPr>
            <w:tcW w:w="735" w:type="dxa"/>
          </w:tcPr>
          <w:p w14:paraId="43A7CD22" w14:textId="09038F95" w:rsidR="00015403" w:rsidRDefault="00015403" w:rsidP="00015403">
            <w:r>
              <w:t>0</w:t>
            </w:r>
          </w:p>
        </w:tc>
        <w:tc>
          <w:tcPr>
            <w:tcW w:w="735" w:type="dxa"/>
          </w:tcPr>
          <w:p w14:paraId="17756978" w14:textId="68A8010C" w:rsidR="00015403" w:rsidRDefault="00015403" w:rsidP="00015403">
            <w:r>
              <w:t>0</w:t>
            </w:r>
          </w:p>
        </w:tc>
        <w:tc>
          <w:tcPr>
            <w:tcW w:w="822" w:type="dxa"/>
          </w:tcPr>
          <w:p w14:paraId="0E5BEB73" w14:textId="3A24AB30" w:rsidR="00015403" w:rsidRDefault="00015403" w:rsidP="00015403">
            <w:r>
              <w:t>0</w:t>
            </w:r>
          </w:p>
        </w:tc>
      </w:tr>
      <w:tr w:rsidR="00015403" w14:paraId="408FB81C" w14:textId="77777777" w:rsidTr="0059280A">
        <w:tc>
          <w:tcPr>
            <w:tcW w:w="822" w:type="dxa"/>
          </w:tcPr>
          <w:p w14:paraId="60BE66E4" w14:textId="7E8FECF3" w:rsidR="00015403" w:rsidRDefault="00015403" w:rsidP="00015403">
            <w:r>
              <w:t>1</w:t>
            </w:r>
          </w:p>
        </w:tc>
        <w:tc>
          <w:tcPr>
            <w:tcW w:w="785" w:type="dxa"/>
          </w:tcPr>
          <w:p w14:paraId="037E2F4B" w14:textId="77777777" w:rsidR="00015403" w:rsidRDefault="00015403" w:rsidP="00015403">
            <w:r>
              <w:t>1</w:t>
            </w:r>
          </w:p>
        </w:tc>
        <w:tc>
          <w:tcPr>
            <w:tcW w:w="782" w:type="dxa"/>
          </w:tcPr>
          <w:p w14:paraId="1AE90A65" w14:textId="77777777" w:rsidR="00015403" w:rsidRDefault="00015403" w:rsidP="00015403">
            <w:r>
              <w:t>0</w:t>
            </w:r>
          </w:p>
        </w:tc>
        <w:tc>
          <w:tcPr>
            <w:tcW w:w="785" w:type="dxa"/>
          </w:tcPr>
          <w:p w14:paraId="7940765E" w14:textId="77777777" w:rsidR="00015403" w:rsidRDefault="00015403" w:rsidP="00015403">
            <w:r>
              <w:t>1</w:t>
            </w:r>
          </w:p>
        </w:tc>
        <w:tc>
          <w:tcPr>
            <w:tcW w:w="822" w:type="dxa"/>
          </w:tcPr>
          <w:p w14:paraId="3909DE66" w14:textId="136606D6" w:rsidR="00015403" w:rsidRDefault="00015403" w:rsidP="00015403">
            <w:r>
              <w:t>0</w:t>
            </w:r>
          </w:p>
        </w:tc>
        <w:tc>
          <w:tcPr>
            <w:tcW w:w="822" w:type="dxa"/>
          </w:tcPr>
          <w:p w14:paraId="4AA5B869" w14:textId="4C20EE59" w:rsidR="00015403" w:rsidRDefault="00015403" w:rsidP="00015403">
            <w:r>
              <w:t>0</w:t>
            </w:r>
          </w:p>
        </w:tc>
        <w:tc>
          <w:tcPr>
            <w:tcW w:w="822" w:type="dxa"/>
          </w:tcPr>
          <w:p w14:paraId="52A06750" w14:textId="63029C88" w:rsidR="00015403" w:rsidRDefault="00015403" w:rsidP="00015403">
            <w:r>
              <w:t>1</w:t>
            </w:r>
          </w:p>
        </w:tc>
        <w:tc>
          <w:tcPr>
            <w:tcW w:w="822" w:type="dxa"/>
          </w:tcPr>
          <w:p w14:paraId="6EA859BA" w14:textId="2925F80B" w:rsidR="00015403" w:rsidRDefault="00015403" w:rsidP="00015403">
            <w:r>
              <w:t>0</w:t>
            </w:r>
          </w:p>
        </w:tc>
        <w:tc>
          <w:tcPr>
            <w:tcW w:w="822" w:type="dxa"/>
          </w:tcPr>
          <w:p w14:paraId="4B872377" w14:textId="30A98FAB" w:rsidR="00015403" w:rsidRDefault="00015403" w:rsidP="00015403">
            <w:r>
              <w:t>0</w:t>
            </w:r>
          </w:p>
        </w:tc>
        <w:tc>
          <w:tcPr>
            <w:tcW w:w="735" w:type="dxa"/>
          </w:tcPr>
          <w:p w14:paraId="1A685F7A" w14:textId="73F96C82" w:rsidR="00015403" w:rsidRDefault="00015403" w:rsidP="00015403">
            <w:r>
              <w:t>0</w:t>
            </w:r>
          </w:p>
        </w:tc>
        <w:tc>
          <w:tcPr>
            <w:tcW w:w="735" w:type="dxa"/>
          </w:tcPr>
          <w:p w14:paraId="31239D98" w14:textId="42C4ABD1" w:rsidR="00015403" w:rsidRDefault="00015403" w:rsidP="00015403">
            <w:r>
              <w:t>0</w:t>
            </w:r>
          </w:p>
        </w:tc>
        <w:tc>
          <w:tcPr>
            <w:tcW w:w="822" w:type="dxa"/>
          </w:tcPr>
          <w:p w14:paraId="3E6194A1" w14:textId="0E003CAF" w:rsidR="00015403" w:rsidRDefault="00015403" w:rsidP="00015403">
            <w:r>
              <w:t>0</w:t>
            </w:r>
          </w:p>
        </w:tc>
      </w:tr>
      <w:tr w:rsidR="00015403" w14:paraId="792C1C0C" w14:textId="77777777" w:rsidTr="0059280A">
        <w:tc>
          <w:tcPr>
            <w:tcW w:w="822" w:type="dxa"/>
          </w:tcPr>
          <w:p w14:paraId="6496D8EB" w14:textId="05FF8EF4" w:rsidR="00015403" w:rsidRDefault="00015403" w:rsidP="00015403">
            <w:r>
              <w:t>1</w:t>
            </w:r>
          </w:p>
        </w:tc>
        <w:tc>
          <w:tcPr>
            <w:tcW w:w="785" w:type="dxa"/>
          </w:tcPr>
          <w:p w14:paraId="0A0CABE8" w14:textId="77777777" w:rsidR="00015403" w:rsidRDefault="00015403" w:rsidP="00015403">
            <w:r>
              <w:t>1</w:t>
            </w:r>
          </w:p>
        </w:tc>
        <w:tc>
          <w:tcPr>
            <w:tcW w:w="782" w:type="dxa"/>
          </w:tcPr>
          <w:p w14:paraId="232B926A" w14:textId="77777777" w:rsidR="00015403" w:rsidRDefault="00015403" w:rsidP="00015403">
            <w:r>
              <w:t>1</w:t>
            </w:r>
          </w:p>
        </w:tc>
        <w:tc>
          <w:tcPr>
            <w:tcW w:w="785" w:type="dxa"/>
          </w:tcPr>
          <w:p w14:paraId="599CA9A6" w14:textId="77777777" w:rsidR="00015403" w:rsidRDefault="00015403" w:rsidP="00015403">
            <w:r>
              <w:t>0</w:t>
            </w:r>
          </w:p>
        </w:tc>
        <w:tc>
          <w:tcPr>
            <w:tcW w:w="822" w:type="dxa"/>
          </w:tcPr>
          <w:p w14:paraId="6A252789" w14:textId="2664A56C" w:rsidR="00015403" w:rsidRDefault="00015403" w:rsidP="00015403">
            <w:r>
              <w:t>0</w:t>
            </w:r>
          </w:p>
        </w:tc>
        <w:tc>
          <w:tcPr>
            <w:tcW w:w="822" w:type="dxa"/>
          </w:tcPr>
          <w:p w14:paraId="2E6A91A1" w14:textId="783F2119" w:rsidR="00015403" w:rsidRDefault="00015403" w:rsidP="00015403">
            <w:r>
              <w:t>1</w:t>
            </w:r>
          </w:p>
        </w:tc>
        <w:tc>
          <w:tcPr>
            <w:tcW w:w="822" w:type="dxa"/>
          </w:tcPr>
          <w:p w14:paraId="4961A5AE" w14:textId="340CAF3C" w:rsidR="00015403" w:rsidRDefault="00015403" w:rsidP="00015403">
            <w:r>
              <w:t>0</w:t>
            </w:r>
          </w:p>
        </w:tc>
        <w:tc>
          <w:tcPr>
            <w:tcW w:w="822" w:type="dxa"/>
          </w:tcPr>
          <w:p w14:paraId="421DD608" w14:textId="65AB66E3" w:rsidR="00015403" w:rsidRDefault="00015403" w:rsidP="00015403">
            <w:r>
              <w:t>0</w:t>
            </w:r>
          </w:p>
        </w:tc>
        <w:tc>
          <w:tcPr>
            <w:tcW w:w="822" w:type="dxa"/>
          </w:tcPr>
          <w:p w14:paraId="0DA8D83C" w14:textId="7B97075A" w:rsidR="00015403" w:rsidRDefault="00015403" w:rsidP="00015403">
            <w:r>
              <w:t>0</w:t>
            </w:r>
          </w:p>
        </w:tc>
        <w:tc>
          <w:tcPr>
            <w:tcW w:w="735" w:type="dxa"/>
          </w:tcPr>
          <w:p w14:paraId="217C3BC8" w14:textId="6C01EF52" w:rsidR="00015403" w:rsidRDefault="00015403" w:rsidP="00015403">
            <w:r>
              <w:t>0</w:t>
            </w:r>
          </w:p>
        </w:tc>
        <w:tc>
          <w:tcPr>
            <w:tcW w:w="735" w:type="dxa"/>
          </w:tcPr>
          <w:p w14:paraId="360E3429" w14:textId="2146FEB9" w:rsidR="00015403" w:rsidRDefault="00015403" w:rsidP="00015403">
            <w:r>
              <w:t>0</w:t>
            </w:r>
          </w:p>
        </w:tc>
        <w:tc>
          <w:tcPr>
            <w:tcW w:w="822" w:type="dxa"/>
          </w:tcPr>
          <w:p w14:paraId="59F3CDD4" w14:textId="2BC83152" w:rsidR="00015403" w:rsidRDefault="00015403" w:rsidP="00015403">
            <w:r>
              <w:t>0</w:t>
            </w:r>
          </w:p>
        </w:tc>
      </w:tr>
      <w:tr w:rsidR="00015403" w14:paraId="0DCE245F" w14:textId="77777777" w:rsidTr="0059280A">
        <w:tc>
          <w:tcPr>
            <w:tcW w:w="822" w:type="dxa"/>
          </w:tcPr>
          <w:p w14:paraId="2C3CF6FD" w14:textId="1D411CF5" w:rsidR="00015403" w:rsidRDefault="00015403" w:rsidP="00015403">
            <w:r>
              <w:t>1</w:t>
            </w:r>
          </w:p>
        </w:tc>
        <w:tc>
          <w:tcPr>
            <w:tcW w:w="785" w:type="dxa"/>
          </w:tcPr>
          <w:p w14:paraId="39DC20DA" w14:textId="77777777" w:rsidR="00015403" w:rsidRDefault="00015403" w:rsidP="00015403">
            <w:r>
              <w:t>1</w:t>
            </w:r>
          </w:p>
        </w:tc>
        <w:tc>
          <w:tcPr>
            <w:tcW w:w="782" w:type="dxa"/>
          </w:tcPr>
          <w:p w14:paraId="4CE515F9" w14:textId="77777777" w:rsidR="00015403" w:rsidRDefault="00015403" w:rsidP="00015403">
            <w:r>
              <w:t>1</w:t>
            </w:r>
          </w:p>
        </w:tc>
        <w:tc>
          <w:tcPr>
            <w:tcW w:w="785" w:type="dxa"/>
          </w:tcPr>
          <w:p w14:paraId="0B88D5F0" w14:textId="77777777" w:rsidR="00015403" w:rsidRDefault="00015403" w:rsidP="00015403">
            <w:r>
              <w:t>1</w:t>
            </w:r>
          </w:p>
        </w:tc>
        <w:tc>
          <w:tcPr>
            <w:tcW w:w="822" w:type="dxa"/>
          </w:tcPr>
          <w:p w14:paraId="1B8421EB" w14:textId="1063CF0C" w:rsidR="00015403" w:rsidRDefault="00015403" w:rsidP="00015403">
            <w:r>
              <w:t>1</w:t>
            </w:r>
          </w:p>
        </w:tc>
        <w:tc>
          <w:tcPr>
            <w:tcW w:w="822" w:type="dxa"/>
          </w:tcPr>
          <w:p w14:paraId="37160405" w14:textId="5D5F9552" w:rsidR="00015403" w:rsidRDefault="00015403" w:rsidP="00015403">
            <w:r>
              <w:t>0</w:t>
            </w:r>
          </w:p>
        </w:tc>
        <w:tc>
          <w:tcPr>
            <w:tcW w:w="822" w:type="dxa"/>
          </w:tcPr>
          <w:p w14:paraId="62A510E0" w14:textId="36F0418F" w:rsidR="00015403" w:rsidRDefault="00015403" w:rsidP="00015403">
            <w:r>
              <w:t>0</w:t>
            </w:r>
          </w:p>
        </w:tc>
        <w:tc>
          <w:tcPr>
            <w:tcW w:w="822" w:type="dxa"/>
          </w:tcPr>
          <w:p w14:paraId="71855224" w14:textId="3A0FCB77" w:rsidR="00015403" w:rsidRDefault="00015403" w:rsidP="00015403">
            <w:r>
              <w:t>0</w:t>
            </w:r>
          </w:p>
        </w:tc>
        <w:tc>
          <w:tcPr>
            <w:tcW w:w="822" w:type="dxa"/>
          </w:tcPr>
          <w:p w14:paraId="22AD1715" w14:textId="0AFD56C5" w:rsidR="00015403" w:rsidRDefault="00015403" w:rsidP="00015403">
            <w:r>
              <w:t>0</w:t>
            </w:r>
          </w:p>
        </w:tc>
        <w:tc>
          <w:tcPr>
            <w:tcW w:w="735" w:type="dxa"/>
          </w:tcPr>
          <w:p w14:paraId="655B3899" w14:textId="33F6826F" w:rsidR="00015403" w:rsidRDefault="00015403" w:rsidP="00015403">
            <w:r>
              <w:t>0</w:t>
            </w:r>
          </w:p>
        </w:tc>
        <w:tc>
          <w:tcPr>
            <w:tcW w:w="735" w:type="dxa"/>
          </w:tcPr>
          <w:p w14:paraId="779739B8" w14:textId="6B307859" w:rsidR="00015403" w:rsidRDefault="00015403" w:rsidP="00015403">
            <w:r>
              <w:t>0</w:t>
            </w:r>
          </w:p>
        </w:tc>
        <w:tc>
          <w:tcPr>
            <w:tcW w:w="822" w:type="dxa"/>
          </w:tcPr>
          <w:p w14:paraId="7F8E3682" w14:textId="74A7FA0B" w:rsidR="00015403" w:rsidRDefault="00015403" w:rsidP="00015403">
            <w:r>
              <w:t>0</w:t>
            </w:r>
          </w:p>
        </w:tc>
      </w:tr>
    </w:tbl>
    <w:p w14:paraId="78EDF5BB" w14:textId="77777777" w:rsidR="00CF5DA9" w:rsidRDefault="00CF5DA9" w:rsidP="007E195A"/>
    <w:p w14:paraId="1E41AE96" w14:textId="292163D9" w:rsidR="007E195A" w:rsidRDefault="007E195A" w:rsidP="007E195A">
      <w:pPr>
        <w:rPr>
          <w:bCs/>
          <w:iCs/>
        </w:rPr>
      </w:pPr>
      <w:r w:rsidRPr="00C03C87">
        <w:rPr>
          <w:bCs/>
          <w:iCs/>
        </w:rPr>
        <w:t>Mô tả bằng ngôn ngữ Verilo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221E9F" w14:paraId="75D6B024" w14:textId="77777777" w:rsidTr="00221E9F">
        <w:tc>
          <w:tcPr>
            <w:tcW w:w="9576" w:type="dxa"/>
          </w:tcPr>
          <w:p w14:paraId="2FE0C6E0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decoder3to8_en1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</w:t>
            </w:r>
          </w:p>
          <w:p w14:paraId="5D3A5099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221E9F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] in, </w:t>
            </w:r>
          </w:p>
          <w:p w14:paraId="2132D387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 en, </w:t>
            </w:r>
          </w:p>
          <w:p w14:paraId="35E9A2A2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output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221E9F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out);</w:t>
            </w:r>
          </w:p>
          <w:p w14:paraId="5F10EA5B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26FB862B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@(in </w:t>
            </w: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or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en)</w:t>
            </w:r>
          </w:p>
          <w:p w14:paraId="1A56E2AF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f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(en == 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) </w:t>
            </w:r>
          </w:p>
          <w:p w14:paraId="12431CDB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        out = (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8'b00000001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&lt;&lt; in);</w:t>
            </w:r>
          </w:p>
          <w:p w14:paraId="33B6C9C3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lse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  <w:p w14:paraId="06670D45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        out = 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8'b0000000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134915D1" w14:textId="76EE5518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</w:p>
        </w:tc>
      </w:tr>
    </w:tbl>
    <w:p w14:paraId="0100553A" w14:textId="77777777" w:rsidR="00221E9F" w:rsidRDefault="00221E9F" w:rsidP="007E195A">
      <w:pPr>
        <w:rPr>
          <w:bCs/>
          <w:iCs/>
        </w:rPr>
      </w:pPr>
    </w:p>
    <w:p w14:paraId="6210F96B" w14:textId="3D41707A" w:rsidR="007E195A" w:rsidRDefault="007E195A" w:rsidP="007E195A">
      <w:pPr>
        <w:rPr>
          <w:bCs/>
          <w:iCs/>
        </w:rPr>
      </w:pPr>
      <w:r w:rsidRPr="00D940C9">
        <w:rPr>
          <w:bCs/>
          <w:iCs/>
        </w:rPr>
        <w:lastRenderedPageBreak/>
        <w:t>Mô tả Verilog cho module dùng để kiểm tra thiết kế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221E9F" w14:paraId="314FB776" w14:textId="77777777" w:rsidTr="00221E9F">
        <w:tc>
          <w:tcPr>
            <w:tcW w:w="9576" w:type="dxa"/>
          </w:tcPr>
          <w:p w14:paraId="0F899350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`timescale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1ns/1ns </w:t>
            </w:r>
            <w:r w:rsidRPr="00221E9F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 define timescale</w:t>
            </w:r>
          </w:p>
          <w:p w14:paraId="2BE50DE0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dung_tb_decoder3to8_en1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);</w:t>
            </w:r>
          </w:p>
          <w:p w14:paraId="0D520B7E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1F8F8E55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221E9F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in;</w:t>
            </w:r>
          </w:p>
          <w:p w14:paraId="61541723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en;</w:t>
            </w:r>
          </w:p>
          <w:p w14:paraId="720885C2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221E9F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out;</w:t>
            </w:r>
          </w:p>
          <w:p w14:paraId="4C0060D5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458FA0DF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 initialize w and s to 000 and 00, respectively</w:t>
            </w:r>
          </w:p>
          <w:p w14:paraId="321B6E85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itial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begin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  <w:p w14:paraId="616BA02F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en = 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; </w:t>
            </w:r>
          </w:p>
          <w:p w14:paraId="78ED09EE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in = 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38A2EE04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</w:t>
            </w:r>
          </w:p>
          <w:p w14:paraId="5D91E159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407F01A0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1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in[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in[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636E3F59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2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in[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in[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17812C93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4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in[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in[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5197C4D0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4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en = ~en;</w:t>
            </w:r>
          </w:p>
          <w:p w14:paraId="46664F5B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5DFF3032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decoder3to8_en1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m2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in,en,out)</w:t>
            </w:r>
            <w:r w:rsidRPr="00221E9F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21E8DBB6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63EDB543" w14:textId="243350F3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</w:tc>
      </w:tr>
    </w:tbl>
    <w:p w14:paraId="1284DD54" w14:textId="77777777" w:rsidR="00221E9F" w:rsidRDefault="00221E9F" w:rsidP="007E195A">
      <w:pPr>
        <w:rPr>
          <w:bCs/>
          <w:iCs/>
        </w:rPr>
      </w:pPr>
    </w:p>
    <w:p w14:paraId="4782BE73" w14:textId="77777777" w:rsidR="007E195A" w:rsidRPr="008B101A" w:rsidRDefault="007E195A" w:rsidP="007E195A">
      <w:pPr>
        <w:rPr>
          <w:bCs/>
          <w:iCs/>
        </w:rPr>
      </w:pPr>
      <w:r>
        <w:rPr>
          <w:bCs/>
          <w:iCs/>
        </w:rPr>
        <w:t>Kết quả mô phỏng</w:t>
      </w:r>
    </w:p>
    <w:p w14:paraId="07CD17A6" w14:textId="6EEC3076" w:rsidR="007E195A" w:rsidRDefault="00221E9F" w:rsidP="007E195A">
      <w:pPr>
        <w:rPr>
          <w:bCs/>
          <w:iCs/>
        </w:rPr>
      </w:pPr>
      <w:r>
        <w:rPr>
          <w:bCs/>
          <w:iCs/>
          <w:noProof/>
        </w:rPr>
        <w:drawing>
          <wp:inline distT="0" distB="0" distL="0" distR="0" wp14:anchorId="760BFE9F" wp14:editId="5901F2CE">
            <wp:extent cx="5943600" cy="255333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3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96E7A7" w14:textId="77777777" w:rsidR="007E195A" w:rsidRPr="008B101A" w:rsidRDefault="007E195A" w:rsidP="007E195A"/>
    <w:p w14:paraId="2C4BDEE9" w14:textId="77777777" w:rsidR="007E195A" w:rsidRPr="007E195A" w:rsidRDefault="007E195A" w:rsidP="007E195A">
      <w:pPr>
        <w:rPr>
          <w:b w:val="0"/>
        </w:rPr>
      </w:pPr>
    </w:p>
    <w:p w14:paraId="356D2CEE" w14:textId="77777777" w:rsidR="002E1172" w:rsidRDefault="002E1172" w:rsidP="00D117CA">
      <w:pPr>
        <w:pStyle w:val="ListParagraph"/>
        <w:rPr>
          <w:b w:val="0"/>
        </w:rPr>
      </w:pPr>
    </w:p>
    <w:p w14:paraId="0B632B87" w14:textId="4FA02A99" w:rsidR="002E1172" w:rsidRPr="00D5714F" w:rsidRDefault="002E1172" w:rsidP="00D5714F">
      <w:pPr>
        <w:rPr>
          <w:b w:val="0"/>
        </w:rPr>
      </w:pPr>
    </w:p>
    <w:sectPr w:rsidR="002E1172" w:rsidRPr="00D5714F" w:rsidSect="00642D63"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B809C5"/>
    <w:multiLevelType w:val="hybridMultilevel"/>
    <w:tmpl w:val="A3325B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36644D"/>
    <w:multiLevelType w:val="hybridMultilevel"/>
    <w:tmpl w:val="5552A2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AE70CE"/>
    <w:multiLevelType w:val="hybridMultilevel"/>
    <w:tmpl w:val="0C160856"/>
    <w:lvl w:ilvl="0" w:tplc="144639A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C0NDI2MDU3NzQwMLVQ0lEKTi0uzszPAykwqwUAu2qneCwAAAA="/>
  </w:docVars>
  <w:rsids>
    <w:rsidRoot w:val="00B45B89"/>
    <w:rsid w:val="00015403"/>
    <w:rsid w:val="00040FEA"/>
    <w:rsid w:val="000C28D8"/>
    <w:rsid w:val="000E2889"/>
    <w:rsid w:val="000F63DB"/>
    <w:rsid w:val="001705BC"/>
    <w:rsid w:val="0017067D"/>
    <w:rsid w:val="00196518"/>
    <w:rsid w:val="001F3D9C"/>
    <w:rsid w:val="00221E9F"/>
    <w:rsid w:val="002414F7"/>
    <w:rsid w:val="00274D04"/>
    <w:rsid w:val="002C6020"/>
    <w:rsid w:val="002E1172"/>
    <w:rsid w:val="002E7172"/>
    <w:rsid w:val="003234F8"/>
    <w:rsid w:val="003A4BE4"/>
    <w:rsid w:val="003F5BFF"/>
    <w:rsid w:val="004E5AE0"/>
    <w:rsid w:val="005314D0"/>
    <w:rsid w:val="00560A37"/>
    <w:rsid w:val="00642D63"/>
    <w:rsid w:val="006E245B"/>
    <w:rsid w:val="00704F8E"/>
    <w:rsid w:val="00763A41"/>
    <w:rsid w:val="007C2A67"/>
    <w:rsid w:val="007E195A"/>
    <w:rsid w:val="0080379D"/>
    <w:rsid w:val="00857853"/>
    <w:rsid w:val="008B101A"/>
    <w:rsid w:val="008C4412"/>
    <w:rsid w:val="00924E6C"/>
    <w:rsid w:val="0097536A"/>
    <w:rsid w:val="00A01397"/>
    <w:rsid w:val="00A07D00"/>
    <w:rsid w:val="00A95B49"/>
    <w:rsid w:val="00AA7DB0"/>
    <w:rsid w:val="00AA7DE7"/>
    <w:rsid w:val="00AB23B9"/>
    <w:rsid w:val="00AC6F7E"/>
    <w:rsid w:val="00AE0A26"/>
    <w:rsid w:val="00B45B89"/>
    <w:rsid w:val="00C03C87"/>
    <w:rsid w:val="00C34B8A"/>
    <w:rsid w:val="00CC0CEC"/>
    <w:rsid w:val="00CF5DA9"/>
    <w:rsid w:val="00D05466"/>
    <w:rsid w:val="00D117CA"/>
    <w:rsid w:val="00D5714F"/>
    <w:rsid w:val="00D6423C"/>
    <w:rsid w:val="00D940C9"/>
    <w:rsid w:val="00DB0DA7"/>
    <w:rsid w:val="00DC5A55"/>
    <w:rsid w:val="00E02DB5"/>
    <w:rsid w:val="00E117CD"/>
    <w:rsid w:val="00E57583"/>
    <w:rsid w:val="00E64017"/>
    <w:rsid w:val="00E74E7D"/>
    <w:rsid w:val="00E7757A"/>
    <w:rsid w:val="00EA2463"/>
    <w:rsid w:val="00EC74D7"/>
    <w:rsid w:val="00F47629"/>
    <w:rsid w:val="00F91A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4A602E"/>
  <w15:chartTrackingRefBased/>
  <w15:docId w15:val="{199A0CFC-FFCB-42E3-A3E3-9CB5D22036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b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5DA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2D63"/>
    <w:pPr>
      <w:ind w:left="720"/>
      <w:contextualSpacing/>
    </w:pPr>
  </w:style>
  <w:style w:type="table" w:styleId="TableGrid">
    <w:name w:val="Table Grid"/>
    <w:basedOn w:val="TableNormal"/>
    <w:uiPriority w:val="59"/>
    <w:rsid w:val="00E74E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7536A"/>
    <w:rPr>
      <w:color w:val="0000FF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C03C87"/>
    <w:pPr>
      <w:spacing w:line="240" w:lineRule="auto"/>
    </w:pPr>
    <w:rPr>
      <w:i/>
      <w:iCs/>
      <w:color w:val="1F497D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0C28D8"/>
    <w:rPr>
      <w:b w:val="0"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152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18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43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8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3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5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4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0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1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6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2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7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40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9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3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34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715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7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40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17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3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9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22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31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26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67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03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93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7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45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56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1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87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34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45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8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34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8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209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8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2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76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43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79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9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0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2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46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86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1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2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173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63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6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7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4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84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36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0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4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6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55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6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72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03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3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67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0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7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9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90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37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5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09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0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9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86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115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5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23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5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6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7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8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7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13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5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1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523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74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80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8096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577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74304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118570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698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1835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421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67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083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5025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94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17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07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4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8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7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51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1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5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4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5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4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5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9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0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507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38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85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9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0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8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3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12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13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9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0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81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1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0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2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1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9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5</TotalTime>
  <Pages>1</Pages>
  <Words>826</Words>
  <Characters>4709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uong Ngoc Son</dc:creator>
  <cp:keywords/>
  <dc:description/>
  <cp:lastModifiedBy>Dung Hoang</cp:lastModifiedBy>
  <cp:revision>46</cp:revision>
  <cp:lastPrinted>2025-03-19T20:04:00Z</cp:lastPrinted>
  <dcterms:created xsi:type="dcterms:W3CDTF">2023-09-03T05:25:00Z</dcterms:created>
  <dcterms:modified xsi:type="dcterms:W3CDTF">2025-03-19T20:05:00Z</dcterms:modified>
</cp:coreProperties>
</file>